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D4AE6" w14:textId="27147319" w:rsidR="003F42D4" w:rsidRPr="009B1058" w:rsidRDefault="003F42D4" w:rsidP="003F42D4">
      <w:pPr>
        <w:pStyle w:val="NormalWeb"/>
        <w:spacing w:before="0" w:beforeAutospacing="0" w:after="0" w:afterAutospacing="0"/>
        <w:rPr>
          <w:b/>
          <w:bCs/>
          <w:color w:val="0E101A"/>
          <w:sz w:val="28"/>
          <w:szCs w:val="28"/>
        </w:rPr>
      </w:pPr>
      <w:bookmarkStart w:id="0" w:name="_Hlk98743524"/>
      <w:r w:rsidRPr="003F42D4">
        <w:rPr>
          <w:rStyle w:val="Strong"/>
          <w:color w:val="0E101A"/>
          <w:sz w:val="28"/>
          <w:szCs w:val="28"/>
        </w:rPr>
        <w:t>Dance 10 – WK 1 Module (</w:t>
      </w:r>
      <w:r w:rsidR="003D5427">
        <w:rPr>
          <w:rStyle w:val="Strong"/>
          <w:color w:val="0E101A"/>
          <w:sz w:val="28"/>
          <w:szCs w:val="28"/>
        </w:rPr>
        <w:t>9/2</w:t>
      </w:r>
      <w:r w:rsidR="002A43A4">
        <w:rPr>
          <w:rStyle w:val="Strong"/>
          <w:color w:val="0E101A"/>
          <w:sz w:val="28"/>
          <w:szCs w:val="28"/>
        </w:rPr>
        <w:t>2</w:t>
      </w:r>
      <w:r w:rsidRPr="003F42D4">
        <w:rPr>
          <w:rStyle w:val="Strong"/>
          <w:color w:val="0E101A"/>
          <w:sz w:val="32"/>
          <w:szCs w:val="32"/>
        </w:rPr>
        <w:t>)</w:t>
      </w:r>
      <w:r>
        <w:rPr>
          <w:rStyle w:val="Strong"/>
          <w:color w:val="0E101A"/>
        </w:rPr>
        <w:t>                    </w:t>
      </w:r>
      <w:r>
        <w:rPr>
          <w:color w:val="0E101A"/>
        </w:rPr>
        <w:t xml:space="preserve">Color Code: </w:t>
      </w:r>
      <w:r w:rsidRPr="00EA7797">
        <w:rPr>
          <w:color w:val="0070C0"/>
        </w:rPr>
        <w:t>Review</w:t>
      </w:r>
      <w:r>
        <w:rPr>
          <w:color w:val="0E101A"/>
        </w:rPr>
        <w:t xml:space="preserve"> </w:t>
      </w:r>
      <w:r w:rsidRPr="00EA7797">
        <w:rPr>
          <w:color w:val="FF0000"/>
        </w:rPr>
        <w:t>New</w:t>
      </w:r>
      <w:r>
        <w:rPr>
          <w:color w:val="0E101A"/>
        </w:rPr>
        <w:t xml:space="preserve"> </w:t>
      </w:r>
      <w:r w:rsidRPr="00EA7797">
        <w:rPr>
          <w:color w:val="00B050"/>
        </w:rPr>
        <w:t>Future</w:t>
      </w:r>
    </w:p>
    <w:p w14:paraId="505FBBCE" w14:textId="77777777" w:rsidR="003F42D4" w:rsidRPr="003F42D4" w:rsidRDefault="003F42D4" w:rsidP="003F42D4">
      <w:pPr>
        <w:pStyle w:val="NormalWeb"/>
        <w:spacing w:before="0" w:beforeAutospacing="0" w:after="0" w:afterAutospacing="0"/>
        <w:rPr>
          <w:rStyle w:val="Strong"/>
          <w:color w:val="0E101A"/>
          <w:sz w:val="28"/>
          <w:szCs w:val="28"/>
        </w:rPr>
      </w:pPr>
    </w:p>
    <w:p w14:paraId="50CF53FD" w14:textId="77033045" w:rsidR="003F42D4" w:rsidRPr="003F42D4" w:rsidRDefault="003F42D4" w:rsidP="003F42D4">
      <w:pPr>
        <w:pStyle w:val="NormalWeb"/>
        <w:spacing w:before="0" w:beforeAutospacing="0" w:after="0" w:afterAutospacing="0"/>
        <w:rPr>
          <w:color w:val="0E101A"/>
          <w:sz w:val="28"/>
          <w:szCs w:val="28"/>
        </w:rPr>
      </w:pPr>
      <w:bookmarkStart w:id="1" w:name="_Hlk98745009"/>
      <w:r w:rsidRPr="003F42D4">
        <w:rPr>
          <w:rStyle w:val="Strong"/>
          <w:color w:val="0E101A"/>
          <w:sz w:val="28"/>
          <w:szCs w:val="28"/>
        </w:rPr>
        <w:t>Course Introduction</w:t>
      </w:r>
    </w:p>
    <w:p w14:paraId="44916985" w14:textId="77777777" w:rsidR="003F42D4" w:rsidRPr="003F42D4" w:rsidRDefault="003F42D4" w:rsidP="003F42D4">
      <w:pPr>
        <w:pStyle w:val="NormalWeb"/>
        <w:spacing w:before="0" w:beforeAutospacing="0" w:after="0" w:afterAutospacing="0"/>
        <w:rPr>
          <w:color w:val="0E101A"/>
          <w:sz w:val="28"/>
          <w:szCs w:val="28"/>
          <w:u w:val="single"/>
        </w:rPr>
      </w:pPr>
    </w:p>
    <w:p w14:paraId="3CD5E342" w14:textId="77BFE201" w:rsidR="003F42D4" w:rsidRPr="00A3308D" w:rsidRDefault="003F42D4" w:rsidP="003F42D4">
      <w:pPr>
        <w:pStyle w:val="NormalWeb"/>
        <w:spacing w:before="0" w:beforeAutospacing="0" w:after="0" w:afterAutospacing="0"/>
        <w:rPr>
          <w:b/>
          <w:bCs/>
          <w:color w:val="0E101A"/>
          <w:u w:val="single"/>
        </w:rPr>
      </w:pPr>
      <w:r w:rsidRPr="00A3308D">
        <w:rPr>
          <w:b/>
          <w:bCs/>
          <w:color w:val="0E101A"/>
          <w:u w:val="single"/>
        </w:rPr>
        <w:t>General Introduction </w:t>
      </w:r>
    </w:p>
    <w:p w14:paraId="174E425E" w14:textId="77777777" w:rsidR="003F42D4" w:rsidRDefault="003F42D4" w:rsidP="003F42D4">
      <w:pPr>
        <w:pStyle w:val="NormalWeb"/>
        <w:spacing w:before="0" w:beforeAutospacing="0" w:after="0" w:afterAutospacing="0"/>
        <w:rPr>
          <w:color w:val="0E101A"/>
        </w:rPr>
      </w:pPr>
    </w:p>
    <w:p w14:paraId="747C265A" w14:textId="286E1ADF" w:rsidR="003F42D4" w:rsidRDefault="003F42D4" w:rsidP="003F42D4">
      <w:pPr>
        <w:pStyle w:val="NormalWeb"/>
        <w:spacing w:before="0" w:beforeAutospacing="0" w:after="0" w:afterAutospacing="0"/>
        <w:rPr>
          <w:color w:val="5B9BD5" w:themeColor="accent5"/>
        </w:rPr>
      </w:pPr>
      <w:r w:rsidRPr="00EA7797">
        <w:rPr>
          <w:color w:val="FF0000"/>
        </w:rPr>
        <w:t xml:space="preserve">This course is based on Traditional Chinese Martial Art; the training benefits the movements by using the kinesiology principles for dance </w:t>
      </w:r>
      <w:r w:rsidR="00927707">
        <w:rPr>
          <w:color w:val="FF0000"/>
        </w:rPr>
        <w:t xml:space="preserve">or non-dance major </w:t>
      </w:r>
      <w:r w:rsidRPr="00EA7797">
        <w:rPr>
          <w:color w:val="FF0000"/>
        </w:rPr>
        <w:t xml:space="preserve">students and enhances the skill and understanding of martial arts defense mechanisms for students </w:t>
      </w:r>
      <w:r w:rsidR="00755D58">
        <w:rPr>
          <w:color w:val="FF0000"/>
        </w:rPr>
        <w:t>with or without</w:t>
      </w:r>
      <w:r w:rsidRPr="00EA7797">
        <w:rPr>
          <w:color w:val="FF0000"/>
        </w:rPr>
        <w:t xml:space="preserve"> a previous martial art background</w:t>
      </w:r>
      <w:r w:rsidRPr="003F42D4">
        <w:rPr>
          <w:color w:val="5B9BD5" w:themeColor="accent5"/>
        </w:rPr>
        <w:t>.</w:t>
      </w:r>
    </w:p>
    <w:p w14:paraId="6F23019C" w14:textId="77777777" w:rsidR="00A3308D" w:rsidRPr="003F42D4" w:rsidRDefault="00A3308D" w:rsidP="003F42D4">
      <w:pPr>
        <w:pStyle w:val="NormalWeb"/>
        <w:spacing w:before="0" w:beforeAutospacing="0" w:after="0" w:afterAutospacing="0"/>
        <w:rPr>
          <w:color w:val="5B9BD5" w:themeColor="accent5"/>
        </w:rPr>
      </w:pPr>
    </w:p>
    <w:p w14:paraId="59D8408E" w14:textId="0E91B874" w:rsidR="003F42D4" w:rsidRDefault="003F42D4" w:rsidP="003F42D4">
      <w:pPr>
        <w:pStyle w:val="NormalWeb"/>
        <w:spacing w:before="0" w:beforeAutospacing="0" w:after="0" w:afterAutospacing="0"/>
        <w:rPr>
          <w:b/>
          <w:bCs/>
          <w:color w:val="0E101A"/>
          <w:u w:val="single"/>
        </w:rPr>
      </w:pPr>
      <w:r w:rsidRPr="00A3308D">
        <w:rPr>
          <w:b/>
          <w:bCs/>
          <w:color w:val="0E101A"/>
          <w:u w:val="single"/>
        </w:rPr>
        <w:t>Troika (warhorse, workhorse, and show</w:t>
      </w:r>
      <w:r w:rsidR="00666310">
        <w:rPr>
          <w:b/>
          <w:bCs/>
          <w:color w:val="0E101A"/>
          <w:u w:val="single"/>
        </w:rPr>
        <w:t xml:space="preserve"> </w:t>
      </w:r>
      <w:r w:rsidRPr="00A3308D">
        <w:rPr>
          <w:b/>
          <w:bCs/>
          <w:color w:val="0E101A"/>
          <w:u w:val="single"/>
        </w:rPr>
        <w:t>horse)</w:t>
      </w:r>
    </w:p>
    <w:p w14:paraId="726B9DCA" w14:textId="77777777" w:rsidR="00A3308D" w:rsidRPr="00A3308D" w:rsidRDefault="00A3308D" w:rsidP="003F42D4">
      <w:pPr>
        <w:pStyle w:val="NormalWeb"/>
        <w:spacing w:before="0" w:beforeAutospacing="0" w:after="0" w:afterAutospacing="0"/>
        <w:rPr>
          <w:b/>
          <w:bCs/>
          <w:color w:val="0E101A"/>
          <w:u w:val="single"/>
        </w:rPr>
      </w:pPr>
    </w:p>
    <w:p w14:paraId="7A4DF540" w14:textId="326BCEBD" w:rsidR="003F42D4" w:rsidRDefault="003F42D4" w:rsidP="003F42D4">
      <w:pPr>
        <w:pStyle w:val="NormalWeb"/>
        <w:spacing w:before="0" w:beforeAutospacing="0" w:after="0" w:afterAutospacing="0"/>
        <w:rPr>
          <w:color w:val="0E101A"/>
        </w:rPr>
      </w:pPr>
      <w:r>
        <w:rPr>
          <w:rStyle w:val="Strong"/>
          <w:color w:val="0E101A"/>
        </w:rPr>
        <w:t>War</w:t>
      </w:r>
      <w:r w:rsidR="00E7763D">
        <w:rPr>
          <w:rStyle w:val="Strong"/>
          <w:color w:val="0E101A"/>
        </w:rPr>
        <w:t xml:space="preserve"> H</w:t>
      </w:r>
      <w:r>
        <w:rPr>
          <w:rStyle w:val="Strong"/>
          <w:color w:val="0E101A"/>
        </w:rPr>
        <w:t>orse</w:t>
      </w:r>
      <w:r>
        <w:rPr>
          <w:color w:val="0E101A"/>
        </w:rPr>
        <w:t> –</w:t>
      </w:r>
    </w:p>
    <w:p w14:paraId="1037EF84" w14:textId="7883CEE3" w:rsidR="00BA77A2" w:rsidRDefault="003F42D4" w:rsidP="003F42D4">
      <w:pPr>
        <w:pStyle w:val="NormalWeb"/>
        <w:spacing w:before="0" w:beforeAutospacing="0" w:after="0" w:afterAutospacing="0"/>
        <w:rPr>
          <w:color w:val="FF0000"/>
        </w:rPr>
      </w:pPr>
      <w:r w:rsidRPr="00EA7797">
        <w:rPr>
          <w:color w:val="FF0000"/>
        </w:rPr>
        <w:t>Foundation: Armored Cavalry: Horse (footwork), shield (</w:t>
      </w:r>
      <w:r w:rsidR="00BA77A2">
        <w:rPr>
          <w:color w:val="FF0000"/>
        </w:rPr>
        <w:t>fore</w:t>
      </w:r>
      <w:r w:rsidRPr="00EA7797">
        <w:rPr>
          <w:color w:val="FF0000"/>
        </w:rPr>
        <w:t>arms</w:t>
      </w:r>
      <w:r w:rsidR="00BA77A2">
        <w:rPr>
          <w:color w:val="FF0000"/>
        </w:rPr>
        <w:t>, elbows</w:t>
      </w:r>
      <w:r w:rsidR="00927707">
        <w:rPr>
          <w:color w:val="FF0000"/>
        </w:rPr>
        <w:t>, knees</w:t>
      </w:r>
      <w:r w:rsidRPr="00EA7797">
        <w:rPr>
          <w:color w:val="FF0000"/>
        </w:rPr>
        <w:t>), long weapon (kick</w:t>
      </w:r>
      <w:r w:rsidR="00BA77A2">
        <w:rPr>
          <w:color w:val="FF0000"/>
        </w:rPr>
        <w:t xml:space="preserve"> with legs</w:t>
      </w:r>
      <w:r w:rsidRPr="00EA7797">
        <w:rPr>
          <w:color w:val="FF0000"/>
        </w:rPr>
        <w:t>), short weapon (</w:t>
      </w:r>
      <w:r w:rsidR="00BA77A2">
        <w:rPr>
          <w:color w:val="FF0000"/>
        </w:rPr>
        <w:t xml:space="preserve">strikes with </w:t>
      </w:r>
      <w:r w:rsidRPr="00EA7797">
        <w:rPr>
          <w:color w:val="FF0000"/>
        </w:rPr>
        <w:t>fist</w:t>
      </w:r>
      <w:r w:rsidR="00B91907">
        <w:rPr>
          <w:color w:val="FF0000"/>
        </w:rPr>
        <w:t>s</w:t>
      </w:r>
      <w:r w:rsidRPr="00EA7797">
        <w:rPr>
          <w:color w:val="FF0000"/>
        </w:rPr>
        <w:t>, palm</w:t>
      </w:r>
      <w:r w:rsidR="00B91907">
        <w:rPr>
          <w:color w:val="FF0000"/>
        </w:rPr>
        <w:t>s</w:t>
      </w:r>
      <w:r w:rsidRPr="00EA7797">
        <w:rPr>
          <w:color w:val="FF0000"/>
        </w:rPr>
        <w:t xml:space="preserve">, </w:t>
      </w:r>
      <w:r w:rsidR="00BA77A2">
        <w:rPr>
          <w:color w:val="FF0000"/>
        </w:rPr>
        <w:t xml:space="preserve">and </w:t>
      </w:r>
      <w:r w:rsidRPr="00EA7797">
        <w:rPr>
          <w:color w:val="FF0000"/>
        </w:rPr>
        <w:t xml:space="preserve">fingers), </w:t>
      </w:r>
      <w:r w:rsidR="00927707">
        <w:rPr>
          <w:color w:val="FF0000"/>
        </w:rPr>
        <w:t>small</w:t>
      </w:r>
      <w:r w:rsidR="00B91907">
        <w:rPr>
          <w:color w:val="FF0000"/>
        </w:rPr>
        <w:t xml:space="preserve"> weapons (</w:t>
      </w:r>
      <w:r w:rsidR="00BA77A2">
        <w:rPr>
          <w:color w:val="FF0000"/>
        </w:rPr>
        <w:t xml:space="preserve">strike with </w:t>
      </w:r>
      <w:r w:rsidR="00B91907">
        <w:rPr>
          <w:color w:val="FF0000"/>
        </w:rPr>
        <w:t xml:space="preserve">elbows and </w:t>
      </w:r>
      <w:r w:rsidR="00BA77A2">
        <w:rPr>
          <w:color w:val="FF0000"/>
        </w:rPr>
        <w:t>knees)</w:t>
      </w:r>
      <w:r w:rsidR="004102A0">
        <w:rPr>
          <w:color w:val="FF0000"/>
        </w:rPr>
        <w:t>,</w:t>
      </w:r>
      <w:r w:rsidR="00BA77A2" w:rsidRPr="00EA7797">
        <w:rPr>
          <w:color w:val="FF0000"/>
        </w:rPr>
        <w:t xml:space="preserve"> </w:t>
      </w:r>
      <w:r w:rsidR="00927707">
        <w:rPr>
          <w:color w:val="FF0000"/>
        </w:rPr>
        <w:t>hidden weapons (strike with low kicks</w:t>
      </w:r>
      <w:r w:rsidR="00BE223E">
        <w:rPr>
          <w:color w:val="FF0000"/>
        </w:rPr>
        <w:t>)</w:t>
      </w:r>
      <w:r w:rsidR="00927707">
        <w:rPr>
          <w:color w:val="FF0000"/>
        </w:rPr>
        <w:t xml:space="preserve">, </w:t>
      </w:r>
      <w:r w:rsidR="00BA77A2" w:rsidRPr="00EA7797">
        <w:rPr>
          <w:color w:val="FF0000"/>
        </w:rPr>
        <w:t>and</w:t>
      </w:r>
      <w:r w:rsidRPr="00EA7797">
        <w:rPr>
          <w:color w:val="FF0000"/>
        </w:rPr>
        <w:t xml:space="preserve"> armor</w:t>
      </w:r>
      <w:r w:rsidR="00BE223E">
        <w:rPr>
          <w:color w:val="FF0000"/>
        </w:rPr>
        <w:t>/helmet</w:t>
      </w:r>
      <w:r w:rsidRPr="00EA7797">
        <w:rPr>
          <w:color w:val="FF0000"/>
        </w:rPr>
        <w:t xml:space="preserve"> (</w:t>
      </w:r>
      <w:r w:rsidR="00BA77A2">
        <w:rPr>
          <w:color w:val="FF0000"/>
        </w:rPr>
        <w:t xml:space="preserve">bodily </w:t>
      </w:r>
      <w:r w:rsidRPr="00EA7797">
        <w:rPr>
          <w:color w:val="FF0000"/>
        </w:rPr>
        <w:t>impact resistance)</w:t>
      </w:r>
      <w:r w:rsidR="00BA77A2">
        <w:rPr>
          <w:color w:val="FF0000"/>
        </w:rPr>
        <w:t>.</w:t>
      </w:r>
    </w:p>
    <w:p w14:paraId="58317D26" w14:textId="3906C5EC" w:rsidR="003F42D4" w:rsidRDefault="00BA77A2" w:rsidP="003F42D4">
      <w:pPr>
        <w:pStyle w:val="NormalWeb"/>
        <w:spacing w:before="0" w:beforeAutospacing="0" w:after="0" w:afterAutospacing="0"/>
        <w:rPr>
          <w:color w:val="0E101A"/>
        </w:rPr>
      </w:pPr>
      <w:r>
        <w:rPr>
          <w:color w:val="FF0000"/>
        </w:rPr>
        <w:t>Hands-on: sparring, combat techniques.</w:t>
      </w:r>
      <w:r w:rsidR="003F42D4" w:rsidRPr="00EA7797">
        <w:rPr>
          <w:color w:val="FF0000"/>
        </w:rPr>
        <w:t xml:space="preserve"> </w:t>
      </w:r>
    </w:p>
    <w:p w14:paraId="76684798" w14:textId="50FE81D4" w:rsidR="006C424C" w:rsidRPr="006C424C" w:rsidRDefault="006C424C" w:rsidP="006C424C">
      <w:pPr>
        <w:pStyle w:val="NormalWeb"/>
        <w:spacing w:before="0" w:beforeAutospacing="0" w:after="0" w:afterAutospacing="0"/>
        <w:rPr>
          <w:color w:val="FF0000"/>
        </w:rPr>
      </w:pPr>
      <w:r w:rsidRPr="006C424C">
        <w:rPr>
          <w:color w:val="FF0000"/>
        </w:rPr>
        <w:t xml:space="preserve">Associated equipment such as </w:t>
      </w:r>
      <w:r>
        <w:rPr>
          <w:color w:val="FF0000"/>
        </w:rPr>
        <w:t>punching/kicking bags</w:t>
      </w:r>
      <w:r w:rsidRPr="006C424C">
        <w:rPr>
          <w:color w:val="FF0000"/>
        </w:rPr>
        <w:t xml:space="preserve">, </w:t>
      </w:r>
      <w:r>
        <w:rPr>
          <w:color w:val="FF0000"/>
        </w:rPr>
        <w:t>focus mi</w:t>
      </w:r>
      <w:r w:rsidR="00415A3B">
        <w:rPr>
          <w:color w:val="FF0000"/>
        </w:rPr>
        <w:t>t</w:t>
      </w:r>
      <w:r>
        <w:rPr>
          <w:color w:val="FF0000"/>
        </w:rPr>
        <w:t xml:space="preserve">ts, </w:t>
      </w:r>
      <w:r w:rsidR="00415A3B">
        <w:rPr>
          <w:color w:val="FF0000"/>
        </w:rPr>
        <w:t xml:space="preserve">foam sticks, and </w:t>
      </w:r>
      <w:r>
        <w:rPr>
          <w:color w:val="FF0000"/>
        </w:rPr>
        <w:t>golf balls</w:t>
      </w:r>
      <w:r w:rsidRPr="006C424C">
        <w:rPr>
          <w:color w:val="FF0000"/>
        </w:rPr>
        <w:t>, are recommended.</w:t>
      </w:r>
    </w:p>
    <w:p w14:paraId="658C95D2" w14:textId="77777777" w:rsidR="00BA77A2" w:rsidRDefault="00BA77A2" w:rsidP="003F42D4">
      <w:pPr>
        <w:pStyle w:val="NormalWeb"/>
        <w:spacing w:before="0" w:beforeAutospacing="0" w:after="0" w:afterAutospacing="0"/>
        <w:rPr>
          <w:rStyle w:val="Strong"/>
          <w:color w:val="0E101A"/>
        </w:rPr>
      </w:pPr>
    </w:p>
    <w:p w14:paraId="7D9AF46A" w14:textId="5B5F9E3D" w:rsidR="003F42D4" w:rsidRDefault="003F42D4" w:rsidP="003F42D4">
      <w:pPr>
        <w:pStyle w:val="NormalWeb"/>
        <w:spacing w:before="0" w:beforeAutospacing="0" w:after="0" w:afterAutospacing="0"/>
        <w:rPr>
          <w:color w:val="0E101A"/>
        </w:rPr>
      </w:pPr>
      <w:r>
        <w:rPr>
          <w:rStyle w:val="Strong"/>
          <w:color w:val="0E101A"/>
        </w:rPr>
        <w:t>Work</w:t>
      </w:r>
      <w:r w:rsidR="00E7763D">
        <w:rPr>
          <w:rStyle w:val="Strong"/>
          <w:color w:val="0E101A"/>
        </w:rPr>
        <w:t xml:space="preserve"> H</w:t>
      </w:r>
      <w:r>
        <w:rPr>
          <w:rStyle w:val="Strong"/>
          <w:color w:val="0E101A"/>
        </w:rPr>
        <w:t>orse</w:t>
      </w:r>
      <w:r>
        <w:rPr>
          <w:color w:val="0E101A"/>
        </w:rPr>
        <w:t> – </w:t>
      </w:r>
    </w:p>
    <w:p w14:paraId="3C9F9000" w14:textId="5CA7C071" w:rsidR="003F42D4" w:rsidRPr="00EA7797" w:rsidRDefault="003F42D4" w:rsidP="003F42D4">
      <w:pPr>
        <w:pStyle w:val="NormalWeb"/>
        <w:spacing w:before="0" w:beforeAutospacing="0" w:after="0" w:afterAutospacing="0"/>
        <w:rPr>
          <w:color w:val="FF0000"/>
        </w:rPr>
      </w:pPr>
      <w:r w:rsidRPr="00EA7797">
        <w:rPr>
          <w:color w:val="FF0000"/>
        </w:rPr>
        <w:t>Strength: barehand (stances, plank, push up, sit up, v-up, bridge, scissors) and equipment (belt, beach ball)</w:t>
      </w:r>
      <w:r w:rsidR="00BA77A2">
        <w:rPr>
          <w:color w:val="FF0000"/>
        </w:rPr>
        <w:t>.</w:t>
      </w:r>
    </w:p>
    <w:p w14:paraId="506435D4" w14:textId="466C6B74" w:rsidR="003F42D4" w:rsidRPr="00EA7797" w:rsidRDefault="003F42D4" w:rsidP="003F42D4">
      <w:pPr>
        <w:pStyle w:val="NormalWeb"/>
        <w:spacing w:before="0" w:beforeAutospacing="0" w:after="0" w:afterAutospacing="0"/>
        <w:rPr>
          <w:color w:val="FF0000"/>
        </w:rPr>
      </w:pPr>
      <w:r w:rsidRPr="00EA7797">
        <w:rPr>
          <w:color w:val="FF0000"/>
        </w:rPr>
        <w:t>Stretching: whole body joints</w:t>
      </w:r>
      <w:r w:rsidR="003B776E">
        <w:rPr>
          <w:color w:val="FF0000"/>
        </w:rPr>
        <w:t>, flexibility</w:t>
      </w:r>
    </w:p>
    <w:p w14:paraId="2F71DA16" w14:textId="106F147E" w:rsidR="003F42D4" w:rsidRDefault="003F42D4" w:rsidP="003F42D4">
      <w:pPr>
        <w:pStyle w:val="NormalWeb"/>
        <w:spacing w:before="0" w:beforeAutospacing="0" w:after="0" w:afterAutospacing="0"/>
        <w:rPr>
          <w:color w:val="FF0000"/>
        </w:rPr>
      </w:pPr>
      <w:r w:rsidRPr="00EA7797">
        <w:rPr>
          <w:color w:val="FF0000"/>
        </w:rPr>
        <w:t>Endurance: breathing exercise </w:t>
      </w:r>
    </w:p>
    <w:p w14:paraId="1071EADC" w14:textId="67C8B6B5" w:rsidR="00E74AE3" w:rsidRDefault="003B776E" w:rsidP="003F42D4">
      <w:pPr>
        <w:pStyle w:val="NormalWeb"/>
        <w:spacing w:before="0" w:beforeAutospacing="0" w:after="0" w:afterAutospacing="0"/>
        <w:rPr>
          <w:color w:val="FF0000"/>
        </w:rPr>
      </w:pPr>
      <w:r>
        <w:rPr>
          <w:color w:val="FF0000"/>
        </w:rPr>
        <w:t>L</w:t>
      </w:r>
      <w:r w:rsidR="00E74AE3" w:rsidRPr="00EA7797">
        <w:rPr>
          <w:color w:val="FF0000"/>
        </w:rPr>
        <w:t>ines (Tantui)</w:t>
      </w:r>
      <w:r w:rsidR="00E74AE3">
        <w:rPr>
          <w:color w:val="FF0000"/>
        </w:rPr>
        <w:t xml:space="preserve">: Conclusion of </w:t>
      </w:r>
      <w:r>
        <w:rPr>
          <w:color w:val="FF0000"/>
        </w:rPr>
        <w:t>s</w:t>
      </w:r>
      <w:r w:rsidR="00E74AE3">
        <w:rPr>
          <w:color w:val="FF0000"/>
        </w:rPr>
        <w:t>trength, breathing,</w:t>
      </w:r>
      <w:r w:rsidR="00963DE7">
        <w:rPr>
          <w:color w:val="FF0000"/>
        </w:rPr>
        <w:t xml:space="preserve"> flexibility, </w:t>
      </w:r>
      <w:r w:rsidR="004102A0">
        <w:rPr>
          <w:color w:val="FF0000"/>
        </w:rPr>
        <w:t xml:space="preserve">and </w:t>
      </w:r>
      <w:r w:rsidR="00963DE7">
        <w:rPr>
          <w:color w:val="FF0000"/>
        </w:rPr>
        <w:t>endurance</w:t>
      </w:r>
      <w:r>
        <w:rPr>
          <w:color w:val="FF0000"/>
        </w:rPr>
        <w:t xml:space="preserve"> for building up a firm Musculo-skeleton structure.</w:t>
      </w:r>
    </w:p>
    <w:p w14:paraId="426B401D" w14:textId="005A2D2A" w:rsidR="00BA77A2" w:rsidRPr="006C424C" w:rsidRDefault="006C424C" w:rsidP="003F42D4">
      <w:pPr>
        <w:pStyle w:val="NormalWeb"/>
        <w:spacing w:before="0" w:beforeAutospacing="0" w:after="0" w:afterAutospacing="0"/>
        <w:rPr>
          <w:color w:val="FF0000"/>
        </w:rPr>
      </w:pPr>
      <w:bookmarkStart w:id="2" w:name="_Hlk104283038"/>
      <w:r w:rsidRPr="006C424C">
        <w:rPr>
          <w:color w:val="FF0000"/>
        </w:rPr>
        <w:t>Associated equipment such as belt</w:t>
      </w:r>
      <w:r w:rsidR="00415A3B">
        <w:rPr>
          <w:color w:val="FF0000"/>
        </w:rPr>
        <w:t>s</w:t>
      </w:r>
      <w:r w:rsidRPr="006C424C">
        <w:rPr>
          <w:color w:val="FF0000"/>
        </w:rPr>
        <w:t xml:space="preserve">, bricks, and </w:t>
      </w:r>
      <w:r w:rsidR="00415A3B">
        <w:rPr>
          <w:color w:val="FF0000"/>
        </w:rPr>
        <w:t xml:space="preserve">a </w:t>
      </w:r>
      <w:r w:rsidRPr="006C424C">
        <w:rPr>
          <w:color w:val="FF0000"/>
        </w:rPr>
        <w:t>water jar are recommended.</w:t>
      </w:r>
    </w:p>
    <w:bookmarkEnd w:id="2"/>
    <w:p w14:paraId="42DB4ECE" w14:textId="77777777" w:rsidR="006C424C" w:rsidRDefault="006C424C" w:rsidP="003F42D4">
      <w:pPr>
        <w:pStyle w:val="NormalWeb"/>
        <w:spacing w:before="0" w:beforeAutospacing="0" w:after="0" w:afterAutospacing="0"/>
        <w:rPr>
          <w:rStyle w:val="Strong"/>
          <w:color w:val="0E101A"/>
        </w:rPr>
      </w:pPr>
    </w:p>
    <w:p w14:paraId="25842FBB" w14:textId="2FCAB515" w:rsidR="00F15726" w:rsidRDefault="00666310" w:rsidP="003F42D4">
      <w:pPr>
        <w:pStyle w:val="NormalWeb"/>
        <w:spacing w:before="0" w:beforeAutospacing="0" w:after="0" w:afterAutospacing="0"/>
        <w:rPr>
          <w:color w:val="5B9BD5" w:themeColor="accent5"/>
        </w:rPr>
      </w:pPr>
      <w:r w:rsidRPr="003F42D4">
        <w:rPr>
          <w:rStyle w:val="Strong"/>
          <w:color w:val="0E101A"/>
        </w:rPr>
        <w:t>Show horse</w:t>
      </w:r>
      <w:r w:rsidR="003F42D4" w:rsidRPr="003F42D4">
        <w:rPr>
          <w:rStyle w:val="Strong"/>
          <w:color w:val="0E101A"/>
        </w:rPr>
        <w:t> –</w:t>
      </w:r>
      <w:r w:rsidR="003F42D4" w:rsidRPr="003F42D4">
        <w:rPr>
          <w:color w:val="5B9BD5" w:themeColor="accent5"/>
        </w:rPr>
        <w:t xml:space="preserve"> </w:t>
      </w:r>
    </w:p>
    <w:p w14:paraId="48B9253E" w14:textId="5C845A56" w:rsidR="003F42D4" w:rsidRDefault="00E74AE3" w:rsidP="003F42D4">
      <w:pPr>
        <w:pStyle w:val="NormalWeb"/>
        <w:spacing w:before="0" w:beforeAutospacing="0" w:after="0" w:afterAutospacing="0"/>
        <w:rPr>
          <w:color w:val="FF0000"/>
        </w:rPr>
      </w:pPr>
      <w:r w:rsidRPr="00E74AE3">
        <w:rPr>
          <w:color w:val="FF0000"/>
        </w:rPr>
        <w:t xml:space="preserve">Forms: </w:t>
      </w:r>
      <w:r>
        <w:rPr>
          <w:color w:val="FF0000"/>
        </w:rPr>
        <w:t>s</w:t>
      </w:r>
      <w:r w:rsidR="003F42D4" w:rsidRPr="00EA7797">
        <w:rPr>
          <w:color w:val="FF0000"/>
        </w:rPr>
        <w:t>pirit and fluidity</w:t>
      </w:r>
      <w:r>
        <w:rPr>
          <w:color w:val="FF0000"/>
        </w:rPr>
        <w:t xml:space="preserve">, sensitivity, and martial techniques </w:t>
      </w:r>
      <w:r w:rsidR="003F42D4" w:rsidRPr="00EA7797">
        <w:rPr>
          <w:color w:val="FF0000"/>
        </w:rPr>
        <w:t>(Taiji Quan)</w:t>
      </w:r>
    </w:p>
    <w:p w14:paraId="5C8A8988" w14:textId="1E834681" w:rsidR="00415A3B" w:rsidRDefault="00415A3B" w:rsidP="003F42D4">
      <w:pPr>
        <w:pStyle w:val="NormalWeb"/>
        <w:spacing w:before="0" w:beforeAutospacing="0" w:after="0" w:afterAutospacing="0"/>
        <w:rPr>
          <w:color w:val="FF0000"/>
        </w:rPr>
      </w:pPr>
      <w:r>
        <w:rPr>
          <w:color w:val="FF0000"/>
        </w:rPr>
        <w:t>Music for the background will be considered for increasing the energy in the movement.</w:t>
      </w:r>
    </w:p>
    <w:p w14:paraId="650510CD" w14:textId="0E628289" w:rsidR="00192940" w:rsidRDefault="00192940" w:rsidP="003F42D4">
      <w:pPr>
        <w:pStyle w:val="NormalWeb"/>
        <w:spacing w:before="0" w:beforeAutospacing="0" w:after="0" w:afterAutospacing="0"/>
        <w:rPr>
          <w:color w:val="FF0000"/>
        </w:rPr>
      </w:pPr>
    </w:p>
    <w:p w14:paraId="7436711F" w14:textId="03B8D2AC" w:rsidR="00192940" w:rsidRPr="00192940" w:rsidRDefault="00192940" w:rsidP="003F42D4">
      <w:pPr>
        <w:pStyle w:val="NormalWeb"/>
        <w:spacing w:before="0" w:beforeAutospacing="0" w:after="0" w:afterAutospacing="0"/>
        <w:rPr>
          <w:b/>
          <w:bCs/>
          <w:color w:val="0E101A"/>
          <w:u w:val="single"/>
        </w:rPr>
      </w:pPr>
      <w:r w:rsidRPr="00192940">
        <w:rPr>
          <w:b/>
          <w:bCs/>
          <w:color w:val="0E101A"/>
          <w:u w:val="single"/>
        </w:rPr>
        <w:t>Traditional Chinese Martial Art</w:t>
      </w:r>
    </w:p>
    <w:p w14:paraId="5A67CDEF" w14:textId="6476B81F" w:rsidR="003F42D4" w:rsidRDefault="003F42D4" w:rsidP="003F42D4">
      <w:pPr>
        <w:pStyle w:val="NormalWeb"/>
        <w:spacing w:before="0" w:beforeAutospacing="0" w:after="0" w:afterAutospacing="0"/>
        <w:contextualSpacing/>
        <w:rPr>
          <w:color w:val="0E101A"/>
        </w:rPr>
      </w:pPr>
    </w:p>
    <w:p w14:paraId="781911F8" w14:textId="5D23705C" w:rsidR="00192940" w:rsidRDefault="00192940" w:rsidP="003F42D4">
      <w:pPr>
        <w:pStyle w:val="NormalWeb"/>
        <w:spacing w:before="0" w:beforeAutospacing="0" w:after="0" w:afterAutospacing="0"/>
        <w:contextualSpacing/>
        <w:rPr>
          <w:color w:val="FF0000"/>
        </w:rPr>
      </w:pPr>
      <w:r w:rsidRPr="008E7A84">
        <w:rPr>
          <w:color w:val="FF0000"/>
        </w:rPr>
        <w:t xml:space="preserve">It is based on the </w:t>
      </w:r>
      <w:r w:rsidR="00E54E92">
        <w:rPr>
          <w:color w:val="FF0000"/>
        </w:rPr>
        <w:t>battlefield</w:t>
      </w:r>
      <w:r w:rsidR="004102A0">
        <w:rPr>
          <w:color w:val="FF0000"/>
        </w:rPr>
        <w:t>-</w:t>
      </w:r>
      <w:r w:rsidR="00E54E92">
        <w:rPr>
          <w:color w:val="FF0000"/>
        </w:rPr>
        <w:t>derived techniques</w:t>
      </w:r>
      <w:r w:rsidR="008E7A84">
        <w:rPr>
          <w:color w:val="FF0000"/>
        </w:rPr>
        <w:t xml:space="preserve"> </w:t>
      </w:r>
      <w:r w:rsidR="00E54E92">
        <w:rPr>
          <w:color w:val="FF0000"/>
        </w:rPr>
        <w:t>from</w:t>
      </w:r>
      <w:r w:rsidR="008E7A84">
        <w:rPr>
          <w:color w:val="FF0000"/>
        </w:rPr>
        <w:t xml:space="preserve"> the </w:t>
      </w:r>
      <w:r w:rsidRPr="008E7A84">
        <w:rPr>
          <w:color w:val="FF0000"/>
        </w:rPr>
        <w:t xml:space="preserve">cold steel </w:t>
      </w:r>
      <w:r w:rsidR="004102A0">
        <w:rPr>
          <w:color w:val="FF0000"/>
        </w:rPr>
        <w:t>Age</w:t>
      </w:r>
      <w:r w:rsidRPr="008E7A84">
        <w:rPr>
          <w:color w:val="FF0000"/>
        </w:rPr>
        <w:t>.</w:t>
      </w:r>
      <w:r w:rsidR="008E7A84">
        <w:rPr>
          <w:color w:val="FF0000"/>
        </w:rPr>
        <w:t xml:space="preserve"> The </w:t>
      </w:r>
      <w:r w:rsidR="00C82C1B">
        <w:rPr>
          <w:color w:val="FF0000"/>
        </w:rPr>
        <w:t>t</w:t>
      </w:r>
      <w:r w:rsidR="008E7A84">
        <w:rPr>
          <w:color w:val="FF0000"/>
        </w:rPr>
        <w:t>echniques include:</w:t>
      </w:r>
    </w:p>
    <w:p w14:paraId="21F983F4" w14:textId="49686EEB" w:rsidR="008E7A84" w:rsidRDefault="008E7A84" w:rsidP="003F42D4">
      <w:pPr>
        <w:pStyle w:val="NormalWeb"/>
        <w:spacing w:before="0" w:beforeAutospacing="0" w:after="0" w:afterAutospacing="0"/>
        <w:contextualSpacing/>
        <w:rPr>
          <w:color w:val="FF0000"/>
        </w:rPr>
      </w:pPr>
      <w:r>
        <w:rPr>
          <w:color w:val="FF0000"/>
        </w:rPr>
        <w:t>Shield</w:t>
      </w:r>
      <w:r w:rsidR="00C82C1B">
        <w:rPr>
          <w:color w:val="FF0000"/>
        </w:rPr>
        <w:t>s-</w:t>
      </w:r>
      <w:r w:rsidR="00F30C2D">
        <w:rPr>
          <w:color w:val="FF0000"/>
        </w:rPr>
        <w:t xml:space="preserve"> arms, hands. elbows</w:t>
      </w:r>
    </w:p>
    <w:p w14:paraId="3251EEA0" w14:textId="48C62804" w:rsidR="00C82C1B" w:rsidRDefault="00C82C1B" w:rsidP="003F42D4">
      <w:pPr>
        <w:pStyle w:val="NormalWeb"/>
        <w:spacing w:before="0" w:beforeAutospacing="0" w:after="0" w:afterAutospacing="0"/>
        <w:contextualSpacing/>
        <w:rPr>
          <w:color w:val="FF0000"/>
        </w:rPr>
      </w:pPr>
      <w:r>
        <w:rPr>
          <w:color w:val="FF0000"/>
        </w:rPr>
        <w:t>Helmets</w:t>
      </w:r>
      <w:r w:rsidR="002A69F2">
        <w:rPr>
          <w:color w:val="FF0000"/>
        </w:rPr>
        <w:t xml:space="preserve"> and armors</w:t>
      </w:r>
      <w:r>
        <w:rPr>
          <w:color w:val="FF0000"/>
        </w:rPr>
        <w:t>-</w:t>
      </w:r>
      <w:r w:rsidR="00F30C2D">
        <w:rPr>
          <w:color w:val="FF0000"/>
        </w:rPr>
        <w:t xml:space="preserve"> Paida</w:t>
      </w:r>
      <w:r w:rsidR="002A69F2">
        <w:rPr>
          <w:color w:val="FF0000"/>
        </w:rPr>
        <w:t xml:space="preserve"> (impact conditioning)</w:t>
      </w:r>
    </w:p>
    <w:p w14:paraId="173BEF44" w14:textId="3397D006" w:rsidR="00C82C1B" w:rsidRDefault="00C82C1B" w:rsidP="003F42D4">
      <w:pPr>
        <w:pStyle w:val="NormalWeb"/>
        <w:spacing w:before="0" w:beforeAutospacing="0" w:after="0" w:afterAutospacing="0"/>
        <w:contextualSpacing/>
        <w:rPr>
          <w:color w:val="FF0000"/>
        </w:rPr>
      </w:pPr>
      <w:r>
        <w:rPr>
          <w:color w:val="FF0000"/>
        </w:rPr>
        <w:t xml:space="preserve">Long </w:t>
      </w:r>
      <w:r w:rsidR="002A69F2">
        <w:rPr>
          <w:color w:val="FF0000"/>
        </w:rPr>
        <w:t>w</w:t>
      </w:r>
      <w:r>
        <w:rPr>
          <w:color w:val="FF0000"/>
        </w:rPr>
        <w:t>eapons-</w:t>
      </w:r>
      <w:r w:rsidR="00F30C2D">
        <w:rPr>
          <w:color w:val="FF0000"/>
        </w:rPr>
        <w:t>high and medium kicks</w:t>
      </w:r>
    </w:p>
    <w:p w14:paraId="20C433EA" w14:textId="407C9F6B" w:rsidR="00C82C1B" w:rsidRDefault="00C82C1B" w:rsidP="003F42D4">
      <w:pPr>
        <w:pStyle w:val="NormalWeb"/>
        <w:spacing w:before="0" w:beforeAutospacing="0" w:after="0" w:afterAutospacing="0"/>
        <w:contextualSpacing/>
        <w:rPr>
          <w:color w:val="FF0000"/>
        </w:rPr>
      </w:pPr>
      <w:r>
        <w:rPr>
          <w:color w:val="FF0000"/>
        </w:rPr>
        <w:t xml:space="preserve">Short </w:t>
      </w:r>
      <w:r w:rsidR="002A69F2">
        <w:rPr>
          <w:color w:val="FF0000"/>
        </w:rPr>
        <w:t>w</w:t>
      </w:r>
      <w:r>
        <w:rPr>
          <w:color w:val="FF0000"/>
        </w:rPr>
        <w:t>eapons-</w:t>
      </w:r>
      <w:r w:rsidR="00F30C2D">
        <w:rPr>
          <w:color w:val="FF0000"/>
        </w:rPr>
        <w:t xml:space="preserve">fists, </w:t>
      </w:r>
      <w:r w:rsidR="002A69F2">
        <w:rPr>
          <w:color w:val="FF0000"/>
        </w:rPr>
        <w:t>palms,</w:t>
      </w:r>
      <w:r w:rsidR="00F30C2D">
        <w:rPr>
          <w:color w:val="FF0000"/>
        </w:rPr>
        <w:t xml:space="preserve"> and fingers</w:t>
      </w:r>
    </w:p>
    <w:p w14:paraId="7BF53185" w14:textId="03FAB6F2" w:rsidR="00C82C1B" w:rsidRDefault="00C82C1B" w:rsidP="003F42D4">
      <w:pPr>
        <w:pStyle w:val="NormalWeb"/>
        <w:spacing w:before="0" w:beforeAutospacing="0" w:after="0" w:afterAutospacing="0"/>
        <w:contextualSpacing/>
        <w:rPr>
          <w:color w:val="FF0000"/>
        </w:rPr>
      </w:pPr>
      <w:r>
        <w:rPr>
          <w:color w:val="FF0000"/>
        </w:rPr>
        <w:t xml:space="preserve">Small </w:t>
      </w:r>
      <w:r w:rsidR="002A69F2">
        <w:rPr>
          <w:color w:val="FF0000"/>
        </w:rPr>
        <w:t>w</w:t>
      </w:r>
      <w:r>
        <w:rPr>
          <w:color w:val="FF0000"/>
        </w:rPr>
        <w:t>eapons-</w:t>
      </w:r>
      <w:r w:rsidR="00F30C2D">
        <w:rPr>
          <w:color w:val="FF0000"/>
        </w:rPr>
        <w:t>elbows and knees</w:t>
      </w:r>
    </w:p>
    <w:p w14:paraId="4CC1A2C0" w14:textId="43B7E423" w:rsidR="00C82C1B" w:rsidRDefault="00C82C1B" w:rsidP="003F42D4">
      <w:pPr>
        <w:pStyle w:val="NormalWeb"/>
        <w:spacing w:before="0" w:beforeAutospacing="0" w:after="0" w:afterAutospacing="0"/>
        <w:contextualSpacing/>
        <w:rPr>
          <w:color w:val="FF0000"/>
        </w:rPr>
      </w:pPr>
      <w:r>
        <w:rPr>
          <w:color w:val="FF0000"/>
        </w:rPr>
        <w:t xml:space="preserve">Concealed </w:t>
      </w:r>
      <w:r w:rsidR="002A69F2">
        <w:rPr>
          <w:color w:val="FF0000"/>
        </w:rPr>
        <w:t>w</w:t>
      </w:r>
      <w:r>
        <w:rPr>
          <w:color w:val="FF0000"/>
        </w:rPr>
        <w:t>eapons-</w:t>
      </w:r>
      <w:r w:rsidR="00F30C2D">
        <w:rPr>
          <w:color w:val="FF0000"/>
        </w:rPr>
        <w:t>low kicks</w:t>
      </w:r>
    </w:p>
    <w:p w14:paraId="471CA121" w14:textId="2AC71796" w:rsidR="002A69F2" w:rsidRDefault="002A69F2" w:rsidP="003F42D4">
      <w:pPr>
        <w:pStyle w:val="NormalWeb"/>
        <w:spacing w:before="0" w:beforeAutospacing="0" w:after="0" w:afterAutospacing="0"/>
        <w:contextualSpacing/>
        <w:rPr>
          <w:color w:val="FF0000"/>
        </w:rPr>
      </w:pPr>
      <w:bookmarkStart w:id="3" w:name="_Hlk104189332"/>
      <w:r>
        <w:rPr>
          <w:color w:val="FF0000"/>
        </w:rPr>
        <w:t>Horse barricade-leg catching</w:t>
      </w:r>
    </w:p>
    <w:bookmarkEnd w:id="3"/>
    <w:p w14:paraId="7AD534D9" w14:textId="32E0AC56" w:rsidR="00C82C1B" w:rsidRPr="008E7A84" w:rsidRDefault="00C11689" w:rsidP="003F42D4">
      <w:pPr>
        <w:pStyle w:val="NormalWeb"/>
        <w:spacing w:before="0" w:beforeAutospacing="0" w:after="0" w:afterAutospacing="0"/>
        <w:contextualSpacing/>
        <w:rPr>
          <w:color w:val="FF0000"/>
        </w:rPr>
      </w:pPr>
      <w:r>
        <w:rPr>
          <w:color w:val="FF0000"/>
        </w:rPr>
        <w:t>Head-to-head combat-</w:t>
      </w:r>
      <w:r w:rsidR="002A69F2">
        <w:rPr>
          <w:color w:val="FF0000"/>
        </w:rPr>
        <w:t xml:space="preserve"> </w:t>
      </w:r>
      <w:r w:rsidR="00F30C2D">
        <w:rPr>
          <w:color w:val="FF0000"/>
        </w:rPr>
        <w:t>takedowns, Qina (lock &amp; holds), and wrestling</w:t>
      </w:r>
    </w:p>
    <w:p w14:paraId="05F02832" w14:textId="4ED36012" w:rsidR="005C4C3D" w:rsidRPr="004D35DD" w:rsidRDefault="005238E7" w:rsidP="005238E7">
      <w:pPr>
        <w:pStyle w:val="NormalWeb"/>
        <w:spacing w:before="0" w:beforeAutospacing="0" w:after="0" w:afterAutospacing="0"/>
        <w:contextualSpacing/>
        <w:rPr>
          <w:rStyle w:val="Strong"/>
          <w:sz w:val="36"/>
          <w:szCs w:val="36"/>
        </w:rPr>
      </w:pPr>
      <w:r w:rsidRPr="004D35DD">
        <w:rPr>
          <w:rStyle w:val="Strong"/>
          <w:sz w:val="36"/>
          <w:szCs w:val="36"/>
        </w:rPr>
        <w:lastRenderedPageBreak/>
        <w:t>Program</w:t>
      </w:r>
    </w:p>
    <w:p w14:paraId="402916A1" w14:textId="77777777" w:rsidR="005C4C3D" w:rsidRDefault="005C4C3D" w:rsidP="005238E7">
      <w:pPr>
        <w:pStyle w:val="NormalWeb"/>
        <w:spacing w:before="0" w:beforeAutospacing="0" w:after="0" w:afterAutospacing="0"/>
        <w:contextualSpacing/>
        <w:rPr>
          <w:rStyle w:val="Strong"/>
          <w:sz w:val="28"/>
          <w:szCs w:val="28"/>
        </w:rPr>
      </w:pPr>
    </w:p>
    <w:p w14:paraId="452352E3" w14:textId="2F8960B0" w:rsidR="004D35DD" w:rsidRPr="004D35DD" w:rsidRDefault="004D35DD" w:rsidP="005238E7">
      <w:pPr>
        <w:pStyle w:val="NormalWeb"/>
        <w:spacing w:before="0" w:beforeAutospacing="0" w:after="0" w:afterAutospacing="0"/>
        <w:contextualSpacing/>
        <w:rPr>
          <w:rStyle w:val="Strong"/>
          <w:color w:val="0E101A"/>
          <w:sz w:val="32"/>
          <w:szCs w:val="32"/>
        </w:rPr>
      </w:pPr>
      <w:r w:rsidRPr="004D35DD">
        <w:rPr>
          <w:rStyle w:val="Strong"/>
          <w:color w:val="0E101A"/>
          <w:sz w:val="32"/>
          <w:szCs w:val="32"/>
        </w:rPr>
        <w:t xml:space="preserve">Work Horse </w:t>
      </w:r>
    </w:p>
    <w:p w14:paraId="59F22025" w14:textId="77777777" w:rsidR="004D35DD" w:rsidRDefault="004D35DD" w:rsidP="005238E7">
      <w:pPr>
        <w:pStyle w:val="NormalWeb"/>
        <w:spacing w:before="0" w:beforeAutospacing="0" w:after="0" w:afterAutospacing="0"/>
        <w:contextualSpacing/>
        <w:rPr>
          <w:rStyle w:val="Strong"/>
          <w:color w:val="0E101A"/>
        </w:rPr>
      </w:pPr>
    </w:p>
    <w:p w14:paraId="4FC9179E" w14:textId="3BB26040" w:rsidR="00764FD8" w:rsidRPr="00571A53" w:rsidRDefault="005238E7" w:rsidP="00571A53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u w:val="single"/>
        </w:rPr>
      </w:pPr>
      <w:r w:rsidRPr="00571A53"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u w:val="single"/>
        </w:rPr>
        <w:t>Breathing Exercise</w:t>
      </w:r>
    </w:p>
    <w:p w14:paraId="0F8AE03D" w14:textId="709BF14C" w:rsidR="005238E7" w:rsidRPr="00764FD8" w:rsidRDefault="005238E7" w:rsidP="005238E7">
      <w:pPr>
        <w:pStyle w:val="NormalWeb"/>
        <w:spacing w:before="0" w:beforeAutospacing="0" w:after="0" w:afterAutospacing="0"/>
        <w:contextualSpacing/>
        <w:rPr>
          <w:b/>
          <w:bCs/>
          <w:color w:val="0E101A"/>
        </w:rPr>
      </w:pPr>
      <w:r w:rsidRPr="00571A53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>Level One-</w:t>
      </w:r>
      <w:r>
        <w:rPr>
          <w:color w:val="0E101A"/>
        </w:rPr>
        <w:t xml:space="preserve"> </w:t>
      </w:r>
      <w:r w:rsidRPr="00571A5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Increase lung capacity</w:t>
      </w:r>
    </w:p>
    <w:p w14:paraId="5DC93CE1" w14:textId="562E1AA5" w:rsidR="005238E7" w:rsidRDefault="005238E7" w:rsidP="005238E7">
      <w:pPr>
        <w:pStyle w:val="NormalWeb"/>
        <w:spacing w:before="0" w:beforeAutospacing="0" w:after="0" w:afterAutospacing="0"/>
        <w:rPr>
          <w:color w:val="0E101A"/>
        </w:rPr>
      </w:pPr>
      <w:r w:rsidRPr="00571A53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>Level Two-</w:t>
      </w:r>
      <w:r w:rsidRPr="003F42D4">
        <w:rPr>
          <w:color w:val="C00000"/>
        </w:rPr>
        <w:t xml:space="preserve"> </w:t>
      </w:r>
      <w:r w:rsidRPr="00571A5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Sound, enhance internal organs with vibration.</w:t>
      </w:r>
    </w:p>
    <w:p w14:paraId="0C3170D6" w14:textId="77777777" w:rsidR="005238E7" w:rsidRDefault="005238E7" w:rsidP="005238E7">
      <w:pPr>
        <w:pStyle w:val="NormalWeb"/>
        <w:spacing w:before="0" w:beforeAutospacing="0" w:after="0" w:afterAutospacing="0"/>
        <w:rPr>
          <w:color w:val="0E101A"/>
        </w:rPr>
      </w:pPr>
    </w:p>
    <w:p w14:paraId="5772C8CF" w14:textId="2D3476B7" w:rsidR="00764FD8" w:rsidRPr="00571A53" w:rsidRDefault="00A2584B" w:rsidP="00571A53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u w:val="single"/>
        </w:rPr>
      </w:pPr>
      <w:r w:rsidRPr="00571A53"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u w:val="single"/>
        </w:rPr>
        <w:t xml:space="preserve">Musculoskeletal </w:t>
      </w:r>
      <w:r w:rsidR="005238E7" w:rsidRPr="00571A53"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u w:val="single"/>
        </w:rPr>
        <w:t xml:space="preserve">Strength </w:t>
      </w:r>
    </w:p>
    <w:p w14:paraId="1B49E308" w14:textId="77777777" w:rsidR="00764FD8" w:rsidRPr="00571A53" w:rsidRDefault="00764FD8" w:rsidP="00571A53">
      <w:pPr>
        <w:spacing w:line="240" w:lineRule="auto"/>
        <w:contextualSpacing/>
        <w:rPr>
          <w:rFonts w:ascii="Liberation Serif" w:eastAsia="NSimSun" w:hAnsi="Liberation Serif" w:cs="Arial" w:hint="eastAsia"/>
          <w:b/>
          <w:bCs/>
          <w:color w:val="00B050"/>
          <w:kern w:val="2"/>
          <w:sz w:val="28"/>
          <w:szCs w:val="28"/>
          <w:lang w:bidi="hi-IN"/>
        </w:rPr>
      </w:pPr>
    </w:p>
    <w:p w14:paraId="5749973E" w14:textId="698E8324" w:rsidR="005238E7" w:rsidRPr="00571A53" w:rsidRDefault="00F5092A" w:rsidP="00571A53">
      <w:pPr>
        <w:spacing w:line="240" w:lineRule="auto"/>
        <w:ind w:left="990" w:hanging="99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571A53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>Stances</w:t>
      </w:r>
      <w:r w:rsidRPr="00571A5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 -</w:t>
      </w:r>
      <w:r w:rsidR="005238E7" w:rsidRPr="00527614">
        <w:rPr>
          <w:rFonts w:ascii="Liberation Serif" w:eastAsia="NSimSun" w:hAnsi="Liberation Serif" w:cs="Arial"/>
          <w:color w:val="FF0000"/>
          <w:kern w:val="2"/>
          <w:sz w:val="28"/>
          <w:szCs w:val="28"/>
          <w:lang w:bidi="hi-IN"/>
        </w:rPr>
        <w:t>Horse (Horse Ridding), Bow and Arrow (Archer),</w:t>
      </w:r>
      <w:r w:rsidR="005238E7" w:rsidRPr="00571A5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 60/40 (Lion), 70/30 (Unicorn), Low Stance (Snake), Single Leg (Rooster), Twisted Stance, (Dragon), Empty, Leg Stance (Cat) </w:t>
      </w:r>
    </w:p>
    <w:p w14:paraId="1ABF985A" w14:textId="1D126856" w:rsidR="00666310" w:rsidRPr="00571A53" w:rsidRDefault="00F5092A" w:rsidP="00571A53">
      <w:pPr>
        <w:spacing w:line="240" w:lineRule="auto"/>
        <w:ind w:left="1890" w:hanging="189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571A53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>Core Muscles I</w:t>
      </w:r>
      <w:r w:rsidRPr="00571A5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 </w:t>
      </w:r>
      <w:r w:rsidR="001B2429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–</w:t>
      </w:r>
      <w:r w:rsidRPr="00571A5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 </w:t>
      </w:r>
      <w:r w:rsidR="001B2429" w:rsidRPr="007F2734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>Solo:</w:t>
      </w:r>
      <w:r w:rsidR="001B2429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 </w:t>
      </w:r>
      <w:r w:rsidR="00666310" w:rsidRPr="00527614">
        <w:rPr>
          <w:rFonts w:ascii="Liberation Serif" w:eastAsia="NSimSun" w:hAnsi="Liberation Serif" w:cs="Arial"/>
          <w:color w:val="FF0000"/>
          <w:kern w:val="2"/>
          <w:sz w:val="28"/>
          <w:szCs w:val="28"/>
          <w:lang w:bidi="hi-IN"/>
        </w:rPr>
        <w:t>Plank,</w:t>
      </w:r>
      <w:r w:rsidR="00666310" w:rsidRPr="00571A5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 Dive Boomer,</w:t>
      </w:r>
      <w:bookmarkStart w:id="4" w:name="_Hlk54635764"/>
      <w:r w:rsidR="00666310" w:rsidRPr="00571A5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 Hydraulic</w:t>
      </w:r>
      <w:bookmarkEnd w:id="4"/>
      <w:r w:rsidR="00666310" w:rsidRPr="00571A5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, Clapping</w:t>
      </w:r>
      <w:r w:rsidR="001B2429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. </w:t>
      </w:r>
      <w:r w:rsidR="001B2429" w:rsidRPr="007F2734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>Pa</w:t>
      </w:r>
      <w:r w:rsidR="007F2734" w:rsidRPr="007F2734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>rtners:</w:t>
      </w:r>
      <w:r w:rsidR="007F2734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 </w:t>
      </w:r>
      <w:r w:rsidR="007F2734" w:rsidRPr="00571A5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Crawling,</w:t>
      </w:r>
    </w:p>
    <w:p w14:paraId="6387C7C4" w14:textId="0DF93ED1" w:rsidR="00666310" w:rsidRDefault="00F5092A" w:rsidP="00571A53">
      <w:pPr>
        <w:spacing w:line="240" w:lineRule="auto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571A53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>Core Muscles II</w:t>
      </w:r>
      <w:r w:rsidRPr="00571A5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- </w:t>
      </w:r>
      <w:r w:rsidR="001B2429" w:rsidRPr="007F2734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>Solo</w:t>
      </w:r>
      <w:r w:rsidR="007F2734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 xml:space="preserve">: </w:t>
      </w:r>
      <w:r w:rsidR="001B2429" w:rsidRPr="007F2734">
        <w:rPr>
          <w:rFonts w:ascii="Liberation Serif" w:eastAsia="NSimSun" w:hAnsi="Liberation Serif" w:cs="Arial"/>
          <w:color w:val="FF0000"/>
          <w:kern w:val="2"/>
          <w:sz w:val="28"/>
          <w:szCs w:val="28"/>
          <w:lang w:bidi="hi-IN"/>
        </w:rPr>
        <w:t>Glute Bridges</w:t>
      </w:r>
      <w:r w:rsidR="00666310" w:rsidRPr="00571A5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, scissors, V-ups</w:t>
      </w:r>
      <w:r w:rsidR="001B2429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. </w:t>
      </w:r>
      <w:r w:rsidR="001B2429" w:rsidRPr="007F2734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>Partner</w:t>
      </w:r>
      <w:r w:rsidR="007F2734" w:rsidRPr="007F2734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>s</w:t>
      </w:r>
      <w:r w:rsidR="007F2734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:</w:t>
      </w:r>
      <w:r w:rsidR="001B2429" w:rsidRPr="001B2429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 </w:t>
      </w:r>
      <w:r w:rsidR="001B2429" w:rsidRPr="00571A5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Crab </w:t>
      </w:r>
      <w:r w:rsidR="001B2429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W</w:t>
      </w:r>
      <w:r w:rsidR="001B2429" w:rsidRPr="00571A5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alking</w:t>
      </w:r>
    </w:p>
    <w:p w14:paraId="3D3C1205" w14:textId="77777777" w:rsidR="005238E7" w:rsidRDefault="005238E7" w:rsidP="005238E7">
      <w:pPr>
        <w:pStyle w:val="NormalWeb"/>
        <w:spacing w:before="0" w:beforeAutospacing="0" w:after="0" w:afterAutospacing="0"/>
        <w:rPr>
          <w:rStyle w:val="Strong"/>
          <w:color w:val="0E101A"/>
        </w:rPr>
      </w:pPr>
    </w:p>
    <w:p w14:paraId="7540765B" w14:textId="77777777" w:rsidR="005238E7" w:rsidRPr="00571A53" w:rsidRDefault="005238E7" w:rsidP="00571A53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u w:val="single"/>
        </w:rPr>
      </w:pPr>
      <w:r w:rsidRPr="00571A53"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u w:val="single"/>
        </w:rPr>
        <w:t>Stretching</w:t>
      </w:r>
    </w:p>
    <w:p w14:paraId="654AAB65" w14:textId="77777777" w:rsidR="004D35DD" w:rsidRDefault="004D35DD" w:rsidP="004D35DD">
      <w:pPr>
        <w:spacing w:line="240" w:lineRule="auto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</w:p>
    <w:p w14:paraId="51731BB4" w14:textId="23C55B42" w:rsidR="004D35DD" w:rsidRPr="004D35DD" w:rsidRDefault="005238E7" w:rsidP="004D35DD">
      <w:pPr>
        <w:spacing w:line="240" w:lineRule="auto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4D35D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Whole-body (feet to head)</w:t>
      </w:r>
    </w:p>
    <w:p w14:paraId="450971FA" w14:textId="0F7384FC" w:rsidR="005238E7" w:rsidRPr="004D35DD" w:rsidRDefault="00F5092A" w:rsidP="004D35DD">
      <w:pPr>
        <w:spacing w:line="240" w:lineRule="auto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4D35D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Leg</w:t>
      </w:r>
      <w:r w:rsidR="007F2734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-</w:t>
      </w:r>
      <w:r w:rsidRPr="004D35D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enhanced</w:t>
      </w:r>
      <w:r w:rsidR="007F2734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 </w:t>
      </w:r>
      <w:r w:rsidRPr="004D35D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stretching</w:t>
      </w:r>
      <w:r w:rsidR="005238E7" w:rsidRPr="004D35D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 </w:t>
      </w:r>
      <w:bookmarkEnd w:id="1"/>
    </w:p>
    <w:p w14:paraId="20038AF5" w14:textId="733346A8" w:rsidR="005C4C3D" w:rsidRDefault="005C4C3D" w:rsidP="005238E7">
      <w:pPr>
        <w:pStyle w:val="NormalWeb"/>
        <w:spacing w:before="0" w:beforeAutospacing="0" w:after="0" w:afterAutospacing="0"/>
        <w:rPr>
          <w:color w:val="00B050"/>
        </w:rPr>
      </w:pPr>
    </w:p>
    <w:p w14:paraId="112A7FBD" w14:textId="6211E31D" w:rsidR="005C4C3D" w:rsidRPr="00571A53" w:rsidRDefault="00571A53" w:rsidP="004D35DD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u w:val="single"/>
        </w:rPr>
      </w:pPr>
      <w:r w:rsidRPr="00571A53"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u w:val="single"/>
        </w:rPr>
        <w:t>Lines</w:t>
      </w:r>
    </w:p>
    <w:p w14:paraId="02762E85" w14:textId="627D2D6C" w:rsidR="004D35DD" w:rsidRDefault="004D35DD" w:rsidP="004D35DD">
      <w:pPr>
        <w:spacing w:line="240" w:lineRule="auto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</w:p>
    <w:p w14:paraId="77446EA9" w14:textId="4BF1B4A8" w:rsidR="00B208D2" w:rsidRPr="00B208D2" w:rsidRDefault="00B208D2" w:rsidP="004D35DD">
      <w:pPr>
        <w:spacing w:line="240" w:lineRule="auto"/>
        <w:contextualSpacing/>
        <w:rPr>
          <w:rFonts w:ascii="Liberation Serif" w:eastAsia="NSimSun" w:hAnsi="Liberation Serif" w:cs="Arial" w:hint="eastAsia"/>
          <w:b/>
          <w:bCs/>
          <w:color w:val="000000" w:themeColor="text1"/>
          <w:kern w:val="2"/>
          <w:sz w:val="28"/>
          <w:szCs w:val="28"/>
          <w:lang w:bidi="hi-IN"/>
        </w:rPr>
      </w:pPr>
      <w:r w:rsidRPr="00B208D2">
        <w:rPr>
          <w:rFonts w:ascii="Liberation Serif" w:eastAsia="NSimSun" w:hAnsi="Liberation Serif" w:cs="Arial"/>
          <w:b/>
          <w:bCs/>
          <w:color w:val="000000" w:themeColor="text1"/>
          <w:kern w:val="2"/>
          <w:sz w:val="28"/>
          <w:szCs w:val="28"/>
          <w:lang w:bidi="hi-IN"/>
        </w:rPr>
        <w:t>Tantui</w:t>
      </w:r>
    </w:p>
    <w:p w14:paraId="1407C17C" w14:textId="48AF26F4" w:rsidR="005C4C3D" w:rsidRPr="004D35DD" w:rsidRDefault="005C4C3D" w:rsidP="004D35DD">
      <w:pPr>
        <w:spacing w:line="240" w:lineRule="auto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4D35D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Line 1</w:t>
      </w:r>
    </w:p>
    <w:p w14:paraId="129638AF" w14:textId="6BB9C1D1" w:rsidR="005C4C3D" w:rsidRPr="004D35DD" w:rsidRDefault="005C4C3D" w:rsidP="004D35DD">
      <w:pPr>
        <w:spacing w:line="240" w:lineRule="auto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4D35D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Line 2</w:t>
      </w:r>
    </w:p>
    <w:p w14:paraId="504D56C7" w14:textId="5A5880CC" w:rsidR="005C4C3D" w:rsidRPr="004D35DD" w:rsidRDefault="005C4C3D" w:rsidP="004D35DD">
      <w:pPr>
        <w:spacing w:line="240" w:lineRule="auto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4D35D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Line 3</w:t>
      </w:r>
    </w:p>
    <w:p w14:paraId="105204E7" w14:textId="005C74BD" w:rsidR="005C4C3D" w:rsidRPr="004D35DD" w:rsidRDefault="005C4C3D" w:rsidP="004D35DD">
      <w:pPr>
        <w:spacing w:line="240" w:lineRule="auto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4D35D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Line 4</w:t>
      </w:r>
    </w:p>
    <w:p w14:paraId="75F71AEC" w14:textId="38F5FA50" w:rsidR="005C4C3D" w:rsidRPr="004D35DD" w:rsidRDefault="005C4C3D" w:rsidP="004D35DD">
      <w:pPr>
        <w:spacing w:line="240" w:lineRule="auto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4D35D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Line</w:t>
      </w:r>
      <w:r w:rsidR="003A20E2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 </w:t>
      </w:r>
      <w:r w:rsidRPr="004D35D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5</w:t>
      </w:r>
    </w:p>
    <w:p w14:paraId="068C8DE7" w14:textId="1606E921" w:rsidR="006C424C" w:rsidRPr="004D35DD" w:rsidRDefault="005C4C3D" w:rsidP="004D35DD">
      <w:pPr>
        <w:spacing w:line="240" w:lineRule="auto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4D35D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Beginning and ending caps</w:t>
      </w:r>
    </w:p>
    <w:p w14:paraId="69C8DF31" w14:textId="77777777" w:rsidR="005C4C3D" w:rsidRDefault="005C4C3D" w:rsidP="005238E7">
      <w:pPr>
        <w:pStyle w:val="NormalWeb"/>
        <w:spacing w:before="0" w:beforeAutospacing="0" w:after="0" w:afterAutospacing="0"/>
        <w:rPr>
          <w:color w:val="00B050"/>
        </w:rPr>
      </w:pPr>
    </w:p>
    <w:p w14:paraId="5567B162" w14:textId="77777777" w:rsidR="00B52B75" w:rsidRDefault="00B52B75" w:rsidP="004D35DD">
      <w:pPr>
        <w:pStyle w:val="NormalWeb"/>
        <w:spacing w:before="0" w:beforeAutospacing="0" w:after="0" w:afterAutospacing="0"/>
        <w:contextualSpacing/>
        <w:rPr>
          <w:rStyle w:val="Strong"/>
          <w:color w:val="0E101A"/>
          <w:sz w:val="36"/>
          <w:szCs w:val="36"/>
        </w:rPr>
      </w:pPr>
    </w:p>
    <w:p w14:paraId="36FB6E2B" w14:textId="77777777" w:rsidR="00B52B75" w:rsidRDefault="00B52B75" w:rsidP="004D35DD">
      <w:pPr>
        <w:pStyle w:val="NormalWeb"/>
        <w:spacing w:before="0" w:beforeAutospacing="0" w:after="0" w:afterAutospacing="0"/>
        <w:contextualSpacing/>
        <w:rPr>
          <w:rStyle w:val="Strong"/>
          <w:color w:val="0E101A"/>
          <w:sz w:val="36"/>
          <w:szCs w:val="36"/>
        </w:rPr>
      </w:pPr>
    </w:p>
    <w:p w14:paraId="6FA91F5B" w14:textId="5EF59965" w:rsidR="000A7460" w:rsidRDefault="000A7460" w:rsidP="004D35DD">
      <w:pPr>
        <w:pStyle w:val="NormalWeb"/>
        <w:spacing w:before="0" w:beforeAutospacing="0" w:after="0" w:afterAutospacing="0"/>
        <w:contextualSpacing/>
        <w:rPr>
          <w:rStyle w:val="Strong"/>
          <w:color w:val="0E101A"/>
          <w:sz w:val="36"/>
          <w:szCs w:val="36"/>
        </w:rPr>
      </w:pPr>
    </w:p>
    <w:p w14:paraId="0F0A9B59" w14:textId="77777777" w:rsidR="007F2734" w:rsidRDefault="007F2734" w:rsidP="004D35DD">
      <w:pPr>
        <w:pStyle w:val="NormalWeb"/>
        <w:spacing w:before="0" w:beforeAutospacing="0" w:after="0" w:afterAutospacing="0"/>
        <w:contextualSpacing/>
        <w:rPr>
          <w:rStyle w:val="Strong"/>
          <w:color w:val="0E101A"/>
          <w:sz w:val="36"/>
          <w:szCs w:val="36"/>
        </w:rPr>
      </w:pPr>
    </w:p>
    <w:p w14:paraId="0C91D8E8" w14:textId="77777777" w:rsidR="000A7460" w:rsidRDefault="000A7460" w:rsidP="004D35DD">
      <w:pPr>
        <w:pStyle w:val="NormalWeb"/>
        <w:spacing w:before="0" w:beforeAutospacing="0" w:after="0" w:afterAutospacing="0"/>
        <w:contextualSpacing/>
        <w:rPr>
          <w:rStyle w:val="Strong"/>
          <w:color w:val="0E101A"/>
          <w:sz w:val="36"/>
          <w:szCs w:val="36"/>
        </w:rPr>
      </w:pPr>
    </w:p>
    <w:p w14:paraId="7417AFA6" w14:textId="523AF1EE" w:rsidR="004D35DD" w:rsidRPr="004D35DD" w:rsidRDefault="004D35DD" w:rsidP="004D35DD">
      <w:pPr>
        <w:pStyle w:val="NormalWeb"/>
        <w:spacing w:before="0" w:beforeAutospacing="0" w:after="0" w:afterAutospacing="0"/>
        <w:contextualSpacing/>
        <w:rPr>
          <w:rStyle w:val="Strong"/>
          <w:color w:val="0E101A"/>
          <w:sz w:val="36"/>
          <w:szCs w:val="36"/>
        </w:rPr>
      </w:pPr>
      <w:r w:rsidRPr="004D35DD">
        <w:rPr>
          <w:rStyle w:val="Strong"/>
          <w:color w:val="0E101A"/>
          <w:sz w:val="36"/>
          <w:szCs w:val="36"/>
        </w:rPr>
        <w:lastRenderedPageBreak/>
        <w:t xml:space="preserve">War Horse </w:t>
      </w:r>
    </w:p>
    <w:p w14:paraId="1AC12ACC" w14:textId="77777777" w:rsidR="004D35DD" w:rsidRDefault="004D35DD" w:rsidP="00F5092A">
      <w:pPr>
        <w:spacing w:line="240" w:lineRule="auto"/>
        <w:contextualSpacing/>
        <w:rPr>
          <w:rFonts w:ascii="Arial" w:eastAsia="Times New Roman" w:hAnsi="Arial" w:cs="Arial"/>
          <w:color w:val="000000" w:themeColor="text1"/>
          <w:sz w:val="28"/>
          <w:szCs w:val="28"/>
          <w:u w:val="single"/>
        </w:rPr>
      </w:pPr>
    </w:p>
    <w:p w14:paraId="2D9DA3D4" w14:textId="5BAF4212" w:rsidR="004D35DD" w:rsidRPr="003F6393" w:rsidRDefault="004D35DD" w:rsidP="004D35DD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 w:themeColor="text1"/>
          <w:sz w:val="32"/>
          <w:szCs w:val="32"/>
        </w:rPr>
      </w:pPr>
      <w:r w:rsidRPr="003F6393">
        <w:rPr>
          <w:rFonts w:ascii="Arial" w:eastAsia="Times New Roman" w:hAnsi="Arial" w:cs="Arial"/>
          <w:b/>
          <w:bCs/>
          <w:color w:val="000000" w:themeColor="text1"/>
          <w:sz w:val="32"/>
          <w:szCs w:val="32"/>
        </w:rPr>
        <w:t>Footwork</w:t>
      </w:r>
      <w:r w:rsidR="00B52B75">
        <w:rPr>
          <w:rFonts w:ascii="Arial" w:eastAsia="Times New Roman" w:hAnsi="Arial" w:cs="Arial"/>
          <w:b/>
          <w:bCs/>
          <w:color w:val="000000" w:themeColor="text1"/>
          <w:sz w:val="32"/>
          <w:szCs w:val="32"/>
        </w:rPr>
        <w:t xml:space="preserve"> </w:t>
      </w:r>
      <w:bookmarkStart w:id="5" w:name="_Hlk104456741"/>
      <w:r w:rsidR="00B52B75">
        <w:rPr>
          <w:rFonts w:ascii="Arial" w:eastAsia="Times New Roman" w:hAnsi="Arial" w:cs="Arial"/>
          <w:b/>
          <w:bCs/>
          <w:color w:val="000000" w:themeColor="text1"/>
          <w:sz w:val="32"/>
          <w:szCs w:val="32"/>
        </w:rPr>
        <w:t>(solo, two men, equipment)</w:t>
      </w:r>
    </w:p>
    <w:bookmarkEnd w:id="5"/>
    <w:p w14:paraId="4763E3F0" w14:textId="77777777" w:rsidR="004D35DD" w:rsidRDefault="004D35DD" w:rsidP="004D35DD">
      <w:pPr>
        <w:spacing w:line="240" w:lineRule="auto"/>
        <w:contextualSpacing/>
        <w:rPr>
          <w:rFonts w:ascii="Liberation Serif" w:eastAsia="NSimSun" w:hAnsi="Liberation Serif" w:cs="Arial" w:hint="eastAsia"/>
          <w:color w:val="000000" w:themeColor="text1"/>
          <w:kern w:val="2"/>
          <w:sz w:val="28"/>
          <w:szCs w:val="28"/>
          <w:lang w:bidi="hi-IN"/>
        </w:rPr>
      </w:pPr>
    </w:p>
    <w:p w14:paraId="13A2BAE2" w14:textId="28BF210E" w:rsidR="004D35DD" w:rsidRPr="004D35DD" w:rsidRDefault="004D35DD" w:rsidP="004D35DD">
      <w:pPr>
        <w:spacing w:line="240" w:lineRule="auto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822F3F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>Linear</w:t>
      </w:r>
      <w:r w:rsidRPr="00F26C9E">
        <w:rPr>
          <w:rFonts w:ascii="Liberation Serif" w:eastAsia="NSimSun" w:hAnsi="Liberation Serif" w:cs="Arial"/>
          <w:color w:val="FF3838"/>
          <w:kern w:val="2"/>
          <w:sz w:val="28"/>
          <w:szCs w:val="28"/>
          <w:lang w:bidi="hi-IN"/>
        </w:rPr>
        <w:t xml:space="preserve">: </w:t>
      </w:r>
      <w:r w:rsidRPr="007F2734">
        <w:rPr>
          <w:rFonts w:ascii="Liberation Serif" w:eastAsia="NSimSun" w:hAnsi="Liberation Serif" w:cs="Arial"/>
          <w:color w:val="FF0000"/>
          <w:kern w:val="2"/>
          <w:sz w:val="28"/>
          <w:szCs w:val="28"/>
          <w:lang w:bidi="hi-IN"/>
        </w:rPr>
        <w:t>Pulling Step, Pushing Step,</w:t>
      </w:r>
      <w:r w:rsidRPr="004D35D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 Dashing Step, Full Step, Hopping Step</w:t>
      </w:r>
    </w:p>
    <w:p w14:paraId="64E832C9" w14:textId="2FBC3356" w:rsidR="004D35DD" w:rsidRPr="004D35DD" w:rsidRDefault="004D35DD" w:rsidP="004D35DD">
      <w:pPr>
        <w:spacing w:line="240" w:lineRule="auto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637E74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 xml:space="preserve">Diagonal: </w:t>
      </w:r>
      <w:r w:rsidRPr="004D35D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Angle, Triangle, Reverse Triangle</w:t>
      </w:r>
    </w:p>
    <w:p w14:paraId="3AF13C2F" w14:textId="620A3F95" w:rsidR="004D35DD" w:rsidRDefault="004D35DD" w:rsidP="004D35DD">
      <w:pPr>
        <w:spacing w:line="240" w:lineRule="auto"/>
        <w:contextualSpacing/>
        <w:rPr>
          <w:rFonts w:ascii="Liberation Serif" w:eastAsia="NSimSun" w:hAnsi="Liberation Serif" w:cs="Arial" w:hint="eastAsia"/>
          <w:color w:val="0070C0"/>
          <w:kern w:val="2"/>
          <w:sz w:val="28"/>
          <w:szCs w:val="28"/>
          <w:lang w:bidi="hi-IN"/>
        </w:rPr>
      </w:pPr>
      <w:r w:rsidRPr="00380AE1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 xml:space="preserve">Circular: </w:t>
      </w:r>
      <w:r w:rsidRPr="004D35D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Circle Walk, Serpentine</w:t>
      </w:r>
    </w:p>
    <w:p w14:paraId="3E363310" w14:textId="318AB91E" w:rsidR="004D35DD" w:rsidRDefault="004D35DD" w:rsidP="004D35DD">
      <w:pPr>
        <w:spacing w:line="240" w:lineRule="auto"/>
        <w:contextualSpacing/>
        <w:rPr>
          <w:rFonts w:ascii="Liberation Serif" w:eastAsia="NSimSun" w:hAnsi="Liberation Serif" w:cs="Arial" w:hint="eastAsia"/>
          <w:color w:val="0070C0"/>
          <w:kern w:val="2"/>
          <w:sz w:val="28"/>
          <w:szCs w:val="28"/>
          <w:lang w:bidi="hi-IN"/>
        </w:rPr>
      </w:pPr>
      <w:r w:rsidRPr="004D35DD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>Turning:</w:t>
      </w:r>
      <w:r>
        <w:rPr>
          <w:rFonts w:ascii="Liberation Serif" w:eastAsia="NSimSun" w:hAnsi="Liberation Serif" w:cs="Arial"/>
          <w:color w:val="0070C0"/>
          <w:kern w:val="2"/>
          <w:sz w:val="28"/>
          <w:szCs w:val="28"/>
          <w:lang w:bidi="hi-IN"/>
        </w:rPr>
        <w:t xml:space="preserve"> </w:t>
      </w:r>
      <w:r w:rsidRPr="004D35D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Front turn and back turn</w:t>
      </w:r>
    </w:p>
    <w:p w14:paraId="7927841A" w14:textId="3A4013CD" w:rsidR="004D35DD" w:rsidRPr="00380AE1" w:rsidRDefault="004D35DD" w:rsidP="004D35DD">
      <w:pPr>
        <w:spacing w:line="240" w:lineRule="auto"/>
        <w:contextualSpacing/>
        <w:rPr>
          <w:rFonts w:ascii="Liberation Serif" w:eastAsia="NSimSun" w:hAnsi="Liberation Serif" w:cs="Arial" w:hint="eastAsia"/>
          <w:color w:val="000000" w:themeColor="text1"/>
          <w:kern w:val="2"/>
          <w:sz w:val="28"/>
          <w:szCs w:val="28"/>
          <w:lang w:bidi="hi-IN"/>
        </w:rPr>
      </w:pPr>
      <w:r w:rsidRPr="004D35DD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>Switch:</w:t>
      </w:r>
      <w:r>
        <w:rPr>
          <w:rFonts w:ascii="Liberation Serif" w:eastAsia="NSimSun" w:hAnsi="Liberation Serif" w:cs="Arial"/>
          <w:color w:val="0070C0"/>
          <w:kern w:val="2"/>
          <w:sz w:val="28"/>
          <w:szCs w:val="28"/>
          <w:lang w:bidi="hi-IN"/>
        </w:rPr>
        <w:t xml:space="preserve"> </w:t>
      </w:r>
      <w:r w:rsidRPr="004D35D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Left to right and right to left</w:t>
      </w:r>
    </w:p>
    <w:p w14:paraId="3A9C8AA2" w14:textId="77777777" w:rsidR="0011078D" w:rsidRDefault="0011078D" w:rsidP="00F5092A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 w:themeColor="text1"/>
          <w:sz w:val="27"/>
          <w:szCs w:val="27"/>
        </w:rPr>
      </w:pPr>
    </w:p>
    <w:p w14:paraId="0D13C69F" w14:textId="49C3CCAB" w:rsidR="00B52B75" w:rsidRPr="003F6393" w:rsidRDefault="00F5092A" w:rsidP="00B52B75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 w:themeColor="text1"/>
          <w:sz w:val="32"/>
          <w:szCs w:val="32"/>
        </w:rPr>
      </w:pPr>
      <w:r w:rsidRPr="003F6393">
        <w:rPr>
          <w:rFonts w:ascii="Arial" w:eastAsia="Times New Roman" w:hAnsi="Arial" w:cs="Arial"/>
          <w:b/>
          <w:bCs/>
          <w:color w:val="000000" w:themeColor="text1"/>
          <w:sz w:val="32"/>
          <w:szCs w:val="32"/>
        </w:rPr>
        <w:t>Defensive Moves</w:t>
      </w:r>
      <w:r w:rsidRPr="003F6393">
        <w:rPr>
          <w:rFonts w:ascii="Arial" w:eastAsia="Times New Roman" w:hAnsi="Arial" w:cs="Arial"/>
          <w:color w:val="000000" w:themeColor="text1"/>
          <w:sz w:val="32"/>
          <w:szCs w:val="32"/>
        </w:rPr>
        <w:t xml:space="preserve"> </w:t>
      </w:r>
      <w:r w:rsidR="00B52B75">
        <w:rPr>
          <w:rFonts w:ascii="Arial" w:eastAsia="Times New Roman" w:hAnsi="Arial" w:cs="Arial"/>
          <w:b/>
          <w:bCs/>
          <w:color w:val="000000" w:themeColor="text1"/>
          <w:sz w:val="32"/>
          <w:szCs w:val="32"/>
        </w:rPr>
        <w:t>(solo, two men, equipment)</w:t>
      </w:r>
    </w:p>
    <w:p w14:paraId="25CA1944" w14:textId="7D585CF7" w:rsidR="00F5092A" w:rsidRPr="003F6393" w:rsidRDefault="00F5092A" w:rsidP="00F5092A">
      <w:pPr>
        <w:spacing w:line="240" w:lineRule="auto"/>
        <w:contextualSpacing/>
        <w:rPr>
          <w:rFonts w:ascii="Arial" w:eastAsia="Times New Roman" w:hAnsi="Arial" w:cs="Arial"/>
          <w:color w:val="000000" w:themeColor="text1"/>
          <w:sz w:val="32"/>
          <w:szCs w:val="32"/>
        </w:rPr>
      </w:pPr>
    </w:p>
    <w:p w14:paraId="55381713" w14:textId="77777777" w:rsidR="00F5092A" w:rsidRPr="003F6393" w:rsidRDefault="00F5092A" w:rsidP="00F5092A">
      <w:pPr>
        <w:spacing w:line="240" w:lineRule="auto"/>
        <w:contextualSpacing/>
        <w:rPr>
          <w:rFonts w:ascii="Arial" w:eastAsia="Times New Roman" w:hAnsi="Arial" w:cs="Arial"/>
          <w:color w:val="000000" w:themeColor="text1"/>
          <w:sz w:val="27"/>
          <w:szCs w:val="27"/>
          <w:u w:val="single"/>
        </w:rPr>
      </w:pPr>
      <w:r w:rsidRPr="003F6393">
        <w:rPr>
          <w:rFonts w:ascii="Arial" w:eastAsia="Times New Roman" w:hAnsi="Arial" w:cs="Arial"/>
          <w:b/>
          <w:bCs/>
          <w:color w:val="000000" w:themeColor="text1"/>
          <w:sz w:val="27"/>
          <w:szCs w:val="27"/>
          <w:u w:val="single"/>
        </w:rPr>
        <w:t>Shield</w:t>
      </w:r>
      <w:r w:rsidRPr="003F6393">
        <w:rPr>
          <w:rFonts w:ascii="Arial" w:eastAsia="Times New Roman" w:hAnsi="Arial" w:cs="Arial"/>
          <w:color w:val="00B050"/>
          <w:sz w:val="27"/>
          <w:szCs w:val="27"/>
          <w:u w:val="single"/>
        </w:rPr>
        <w:br/>
      </w:r>
    </w:p>
    <w:p w14:paraId="63DA17C8" w14:textId="50BB2704" w:rsidR="00F5092A" w:rsidRDefault="00F5092A" w:rsidP="00F5092A">
      <w:pPr>
        <w:spacing w:line="240" w:lineRule="auto"/>
        <w:contextualSpacing/>
        <w:rPr>
          <w:rFonts w:ascii="Arial" w:eastAsia="Times New Roman" w:hAnsi="Arial" w:cs="Arial"/>
          <w:color w:val="000000" w:themeColor="text1"/>
          <w:sz w:val="27"/>
          <w:szCs w:val="27"/>
        </w:rPr>
      </w:pPr>
      <w:r w:rsidRPr="0035704C">
        <w:rPr>
          <w:rFonts w:ascii="Arial" w:eastAsia="Times New Roman" w:hAnsi="Arial" w:cs="Arial"/>
          <w:color w:val="000000" w:themeColor="text1"/>
          <w:sz w:val="27"/>
          <w:szCs w:val="27"/>
        </w:rPr>
        <w:t>Top</w:t>
      </w:r>
      <w:r w:rsidRPr="00B8231F">
        <w:rPr>
          <w:rFonts w:ascii="Arial" w:eastAsia="Times New Roman" w:hAnsi="Arial" w:cs="Arial"/>
          <w:color w:val="0070C0"/>
          <w:sz w:val="27"/>
          <w:szCs w:val="27"/>
        </w:rPr>
        <w:br/>
      </w:r>
      <w:r w:rsidRPr="0011078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Palms-pick (perry) single and double</w:t>
      </w:r>
      <w:r w:rsidRPr="0011078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br/>
        <w:t>Arms- double inward, double outward</w:t>
      </w:r>
      <w:r w:rsidRPr="0011078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br/>
        <w:t>Elbows- double upward (comb hairs)</w:t>
      </w:r>
      <w:r w:rsidRPr="0011078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br/>
        <w:t xml:space="preserve">Body </w:t>
      </w:r>
      <w:r w:rsidR="008176F9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–</w:t>
      </w:r>
      <w:r w:rsidRPr="0011078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 </w:t>
      </w:r>
      <w:r w:rsidR="002D6728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Duck, </w:t>
      </w:r>
      <w:r w:rsidRPr="0011078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Dodge</w:t>
      </w:r>
      <w:r w:rsidR="00415A3B"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  <w:t>,</w:t>
      </w:r>
      <w:r w:rsidR="008176F9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 and </w:t>
      </w:r>
      <w:r w:rsidR="002D6728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roll </w:t>
      </w:r>
      <w:r w:rsidR="008176F9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back</w:t>
      </w:r>
      <w:r w:rsidRPr="00B8231F">
        <w:rPr>
          <w:rFonts w:ascii="Arial" w:eastAsia="Times New Roman" w:hAnsi="Arial" w:cs="Arial"/>
          <w:color w:val="0070C0"/>
          <w:sz w:val="27"/>
          <w:szCs w:val="27"/>
        </w:rPr>
        <w:br/>
      </w:r>
    </w:p>
    <w:p w14:paraId="40CF325E" w14:textId="36D4AACE" w:rsidR="00F5092A" w:rsidRDefault="00F5092A" w:rsidP="00F5092A">
      <w:pPr>
        <w:spacing w:line="240" w:lineRule="auto"/>
        <w:contextualSpacing/>
        <w:rPr>
          <w:rFonts w:ascii="Arial" w:eastAsia="Times New Roman" w:hAnsi="Arial" w:cs="Arial"/>
          <w:color w:val="000000" w:themeColor="text1"/>
          <w:sz w:val="27"/>
          <w:szCs w:val="27"/>
        </w:rPr>
      </w:pPr>
      <w:r w:rsidRPr="0035704C">
        <w:rPr>
          <w:rFonts w:ascii="Arial" w:eastAsia="Times New Roman" w:hAnsi="Arial" w:cs="Arial"/>
          <w:color w:val="000000" w:themeColor="text1"/>
          <w:sz w:val="27"/>
          <w:szCs w:val="27"/>
        </w:rPr>
        <w:t>Middle</w:t>
      </w:r>
      <w:r w:rsidRPr="00B8231F">
        <w:rPr>
          <w:rFonts w:ascii="Arial" w:eastAsia="Times New Roman" w:hAnsi="Arial" w:cs="Arial"/>
          <w:color w:val="0070C0"/>
          <w:sz w:val="27"/>
          <w:szCs w:val="27"/>
        </w:rPr>
        <w:br/>
      </w:r>
      <w:r w:rsidRPr="0011078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Palms- pick (perry) single and double</w:t>
      </w:r>
      <w:r w:rsidRPr="0011078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br/>
        <w:t>Arms- double hooks, double wipes, double scoops.</w:t>
      </w:r>
      <w:r w:rsidRPr="0011078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br/>
        <w:t>Elbows- double inward, double outward</w:t>
      </w:r>
      <w:r w:rsidRPr="0011078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br/>
        <w:t xml:space="preserve">Body </w:t>
      </w:r>
      <w:r w:rsidR="002D6728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–</w:t>
      </w:r>
      <w:r w:rsidRPr="0011078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 Dodge</w:t>
      </w:r>
      <w:r w:rsidR="002D6728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; roll to </w:t>
      </w:r>
      <w:r w:rsidR="00415A3B"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  <w:t xml:space="preserve">the </w:t>
      </w:r>
      <w:r w:rsidR="002D6728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side</w:t>
      </w:r>
      <w:r w:rsidRPr="00B8231F">
        <w:rPr>
          <w:rFonts w:ascii="Arial" w:eastAsia="Times New Roman" w:hAnsi="Arial" w:cs="Arial"/>
          <w:color w:val="0070C0"/>
          <w:sz w:val="27"/>
          <w:szCs w:val="27"/>
        </w:rPr>
        <w:br/>
      </w:r>
    </w:p>
    <w:p w14:paraId="04D86CE0" w14:textId="77777777" w:rsidR="0011078D" w:rsidRDefault="00F5092A" w:rsidP="00F5092A">
      <w:pPr>
        <w:spacing w:line="240" w:lineRule="auto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35704C">
        <w:rPr>
          <w:rFonts w:ascii="Arial" w:eastAsia="Times New Roman" w:hAnsi="Arial" w:cs="Arial"/>
          <w:color w:val="000000" w:themeColor="text1"/>
          <w:sz w:val="27"/>
          <w:szCs w:val="27"/>
        </w:rPr>
        <w:t>Low</w:t>
      </w:r>
      <w:r w:rsidRPr="00B8231F">
        <w:rPr>
          <w:rFonts w:ascii="Arial" w:eastAsia="Times New Roman" w:hAnsi="Arial" w:cs="Arial"/>
          <w:color w:val="0070C0"/>
          <w:sz w:val="27"/>
          <w:szCs w:val="27"/>
        </w:rPr>
        <w:br/>
      </w:r>
      <w:r w:rsidRPr="0011078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Arms- Double pressing</w:t>
      </w:r>
      <w:r w:rsidRPr="0011078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br/>
        <w:t>Elbows- double downward</w:t>
      </w:r>
    </w:p>
    <w:p w14:paraId="67CC0A66" w14:textId="7579E92A" w:rsidR="00F5092A" w:rsidRDefault="0011078D" w:rsidP="00F5092A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 w:themeColor="text1"/>
          <w:sz w:val="27"/>
          <w:szCs w:val="27"/>
        </w:rPr>
      </w:pPr>
      <w:r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  <w:t>K</w:t>
      </w:r>
      <w:r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nees-Inward and outward</w:t>
      </w:r>
      <w:r w:rsidR="00F5092A" w:rsidRPr="0011078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br/>
        <w:t>Body- dodge</w:t>
      </w:r>
      <w:r w:rsidR="002D6728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; step back</w:t>
      </w:r>
      <w:r w:rsidR="009963ED" w:rsidRPr="0011078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 </w:t>
      </w:r>
      <w:r w:rsidR="00F5092A" w:rsidRPr="0011078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br/>
      </w:r>
    </w:p>
    <w:p w14:paraId="6DECF9A7" w14:textId="186511F5" w:rsidR="00B52B75" w:rsidRPr="003F6393" w:rsidRDefault="00F5092A" w:rsidP="00B52B75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 w:themeColor="text1"/>
          <w:sz w:val="32"/>
          <w:szCs w:val="32"/>
        </w:rPr>
      </w:pPr>
      <w:r w:rsidRPr="003F6393"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u w:val="single"/>
        </w:rPr>
        <w:t xml:space="preserve">Body Armor &amp; </w:t>
      </w:r>
      <w:r w:rsidRPr="003F6393">
        <w:rPr>
          <w:rFonts w:ascii="Arial" w:eastAsia="Times New Roman" w:hAnsi="Arial" w:cs="Arial" w:hint="eastAsia"/>
          <w:b/>
          <w:bCs/>
          <w:color w:val="000000" w:themeColor="text1"/>
          <w:sz w:val="28"/>
          <w:szCs w:val="28"/>
          <w:u w:val="single"/>
        </w:rPr>
        <w:t>Helmet</w:t>
      </w:r>
      <w:r w:rsidR="00B52B75">
        <w:rPr>
          <w:rFonts w:ascii="Arial" w:eastAsia="Times New Roman" w:hAnsi="Arial" w:cs="Arial"/>
          <w:b/>
          <w:bCs/>
          <w:color w:val="000000" w:themeColor="text1"/>
          <w:sz w:val="28"/>
          <w:szCs w:val="28"/>
          <w:u w:val="single"/>
        </w:rPr>
        <w:t xml:space="preserve"> </w:t>
      </w:r>
      <w:bookmarkStart w:id="6" w:name="_Hlk104456830"/>
      <w:r w:rsidR="00B52B75">
        <w:rPr>
          <w:rFonts w:ascii="Arial" w:eastAsia="Times New Roman" w:hAnsi="Arial" w:cs="Arial"/>
          <w:b/>
          <w:bCs/>
          <w:color w:val="000000" w:themeColor="text1"/>
          <w:sz w:val="32"/>
          <w:szCs w:val="32"/>
        </w:rPr>
        <w:t>(solo, two men, equipment)</w:t>
      </w:r>
      <w:bookmarkEnd w:id="6"/>
    </w:p>
    <w:p w14:paraId="19B7EB7C" w14:textId="268A8E8D" w:rsidR="00F5092A" w:rsidRPr="003F6393" w:rsidRDefault="00F5092A" w:rsidP="00F5092A">
      <w:pPr>
        <w:spacing w:line="240" w:lineRule="auto"/>
        <w:contextualSpacing/>
        <w:rPr>
          <w:rFonts w:ascii="Arial" w:eastAsia="Times New Roman" w:hAnsi="Arial" w:cs="Arial"/>
          <w:color w:val="0070C0"/>
          <w:sz w:val="28"/>
          <w:szCs w:val="28"/>
          <w:u w:val="single"/>
        </w:rPr>
      </w:pPr>
    </w:p>
    <w:p w14:paraId="447AE1A2" w14:textId="77777777" w:rsidR="008911B7" w:rsidRDefault="00F5092A" w:rsidP="00F5092A">
      <w:pPr>
        <w:spacing w:line="240" w:lineRule="auto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393471">
        <w:rPr>
          <w:rFonts w:ascii="Arial" w:eastAsia="Times New Roman" w:hAnsi="Arial" w:cs="Arial"/>
          <w:color w:val="000000" w:themeColor="text1"/>
          <w:sz w:val="27"/>
          <w:szCs w:val="27"/>
        </w:rPr>
        <w:t>Paida</w:t>
      </w:r>
      <w:r w:rsidRPr="00B8231F">
        <w:rPr>
          <w:rFonts w:ascii="Arial" w:eastAsia="Times New Roman" w:hAnsi="Arial" w:cs="Arial"/>
          <w:color w:val="0070C0"/>
          <w:sz w:val="27"/>
          <w:szCs w:val="27"/>
        </w:rPr>
        <w:t>-</w:t>
      </w:r>
      <w:r w:rsidRPr="008176F9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Limbs</w:t>
      </w:r>
      <w:r w:rsidR="008176F9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, </w:t>
      </w:r>
      <w:r w:rsidRPr="008176F9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torso</w:t>
      </w:r>
      <w:r w:rsidR="008176F9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, head</w:t>
      </w:r>
      <w:r w:rsidRPr="008176F9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,</w:t>
      </w:r>
      <w:r w:rsidR="008176F9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 and face</w:t>
      </w:r>
    </w:p>
    <w:p w14:paraId="3FD1B443" w14:textId="4F1C2EF1" w:rsidR="00F5092A" w:rsidRPr="008911B7" w:rsidRDefault="008911B7" w:rsidP="00F5092A">
      <w:pPr>
        <w:spacing w:line="240" w:lineRule="auto"/>
        <w:contextualSpacing/>
        <w:rPr>
          <w:rFonts w:ascii="Liberation Serif" w:eastAsia="NSimSun" w:hAnsi="Liberation Serif" w:cs="Arial" w:hint="eastAsia"/>
          <w:color w:val="000000" w:themeColor="text1"/>
          <w:kern w:val="2"/>
          <w:sz w:val="28"/>
          <w:szCs w:val="28"/>
          <w:lang w:bidi="hi-IN"/>
        </w:rPr>
      </w:pPr>
      <w:r w:rsidRPr="008911B7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 xml:space="preserve">Solo </w:t>
      </w:r>
      <w:proofErr w:type="gramStart"/>
      <w:r w:rsidRPr="008911B7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 xml:space="preserve">and </w:t>
      </w:r>
      <w:r w:rsidR="00F5092A" w:rsidRPr="008911B7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 xml:space="preserve"> two</w:t>
      </w:r>
      <w:proofErr w:type="gramEnd"/>
      <w:r w:rsidR="00F5092A" w:rsidRPr="008911B7">
        <w:rPr>
          <w:rFonts w:ascii="Liberation Serif" w:eastAsia="NSimSun" w:hAnsi="Liberation Serif" w:cs="Arial"/>
          <w:color w:val="000000" w:themeColor="text1"/>
          <w:kern w:val="2"/>
          <w:sz w:val="28"/>
          <w:szCs w:val="28"/>
          <w:lang w:bidi="hi-IN"/>
        </w:rPr>
        <w:t xml:space="preserve"> -person</w:t>
      </w:r>
    </w:p>
    <w:p w14:paraId="4C56A0FD" w14:textId="77777777" w:rsidR="00F5092A" w:rsidRDefault="00F5092A" w:rsidP="00F5092A">
      <w:pPr>
        <w:spacing w:line="240" w:lineRule="auto"/>
        <w:contextualSpacing/>
        <w:rPr>
          <w:rFonts w:ascii="Arial" w:eastAsia="Times New Roman" w:hAnsi="Arial" w:cs="Arial"/>
          <w:color w:val="000000" w:themeColor="text1"/>
          <w:sz w:val="32"/>
          <w:szCs w:val="32"/>
          <w:u w:val="single"/>
        </w:rPr>
      </w:pPr>
    </w:p>
    <w:p w14:paraId="60DA4F59" w14:textId="77777777" w:rsidR="007F2734" w:rsidRDefault="007F2734" w:rsidP="00F5092A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 w:themeColor="text1"/>
          <w:sz w:val="32"/>
          <w:szCs w:val="32"/>
        </w:rPr>
      </w:pPr>
    </w:p>
    <w:p w14:paraId="03CD2E7B" w14:textId="77777777" w:rsidR="007F2734" w:rsidRDefault="007F2734" w:rsidP="00F5092A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 w:themeColor="text1"/>
          <w:sz w:val="32"/>
          <w:szCs w:val="32"/>
        </w:rPr>
      </w:pPr>
    </w:p>
    <w:p w14:paraId="6AFD3B5D" w14:textId="3223003F" w:rsidR="00F5092A" w:rsidRPr="003F6393" w:rsidRDefault="00F5092A" w:rsidP="00F5092A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 w:themeColor="text1"/>
          <w:sz w:val="32"/>
          <w:szCs w:val="32"/>
        </w:rPr>
      </w:pPr>
      <w:r w:rsidRPr="003F6393">
        <w:rPr>
          <w:rFonts w:ascii="Arial" w:eastAsia="Times New Roman" w:hAnsi="Arial" w:cs="Arial"/>
          <w:b/>
          <w:bCs/>
          <w:color w:val="000000" w:themeColor="text1"/>
          <w:sz w:val="32"/>
          <w:szCs w:val="32"/>
        </w:rPr>
        <w:lastRenderedPageBreak/>
        <w:t>Offensive Moves</w:t>
      </w:r>
      <w:r w:rsidR="008911B7">
        <w:rPr>
          <w:rFonts w:ascii="Arial" w:eastAsia="Times New Roman" w:hAnsi="Arial" w:cs="Arial"/>
          <w:b/>
          <w:bCs/>
          <w:color w:val="000000" w:themeColor="text1"/>
          <w:sz w:val="32"/>
          <w:szCs w:val="32"/>
        </w:rPr>
        <w:t xml:space="preserve"> </w:t>
      </w:r>
      <w:r w:rsidR="000A7460">
        <w:rPr>
          <w:rFonts w:ascii="Arial" w:eastAsia="Times New Roman" w:hAnsi="Arial" w:cs="Arial"/>
          <w:b/>
          <w:bCs/>
          <w:color w:val="000000" w:themeColor="text1"/>
          <w:sz w:val="32"/>
          <w:szCs w:val="32"/>
        </w:rPr>
        <w:t>(solo, two men, equipment)</w:t>
      </w:r>
    </w:p>
    <w:p w14:paraId="5F439A22" w14:textId="77777777" w:rsidR="007F2734" w:rsidRDefault="007F2734" w:rsidP="00F5092A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/>
          <w:sz w:val="27"/>
          <w:szCs w:val="27"/>
          <w:u w:val="single"/>
        </w:rPr>
      </w:pPr>
    </w:p>
    <w:p w14:paraId="6C4573C3" w14:textId="717CE3FF" w:rsidR="00F5092A" w:rsidRPr="003F6393" w:rsidRDefault="00F5092A" w:rsidP="00F5092A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/>
          <w:sz w:val="27"/>
          <w:szCs w:val="27"/>
          <w:u w:val="single"/>
        </w:rPr>
      </w:pPr>
      <w:r w:rsidRPr="003F6393">
        <w:rPr>
          <w:rFonts w:ascii="Arial" w:eastAsia="Times New Roman" w:hAnsi="Arial" w:cs="Arial"/>
          <w:b/>
          <w:bCs/>
          <w:color w:val="000000"/>
          <w:sz w:val="27"/>
          <w:szCs w:val="27"/>
          <w:u w:val="single"/>
        </w:rPr>
        <w:t>Short Weapons</w:t>
      </w:r>
      <w:r w:rsidRPr="003F6393">
        <w:rPr>
          <w:rFonts w:ascii="Arial" w:eastAsia="Times New Roman" w:hAnsi="Arial" w:cs="Arial"/>
          <w:color w:val="000000"/>
          <w:sz w:val="27"/>
          <w:szCs w:val="27"/>
          <w:u w:val="single"/>
        </w:rPr>
        <w:br/>
      </w:r>
    </w:p>
    <w:p w14:paraId="3F76E1B2" w14:textId="17A97F53" w:rsidR="00F5092A" w:rsidRDefault="00F5092A" w:rsidP="003F6393">
      <w:pPr>
        <w:spacing w:line="240" w:lineRule="auto"/>
        <w:ind w:left="720" w:hanging="720"/>
        <w:contextualSpacing/>
        <w:rPr>
          <w:rFonts w:ascii="Arial" w:eastAsia="Times New Roman" w:hAnsi="Arial" w:cs="Arial"/>
          <w:color w:val="000000" w:themeColor="text1"/>
          <w:sz w:val="27"/>
          <w:szCs w:val="27"/>
          <w:u w:val="single"/>
        </w:rPr>
      </w:pPr>
      <w:r w:rsidRPr="00151617">
        <w:rPr>
          <w:rFonts w:ascii="Arial" w:eastAsia="Times New Roman" w:hAnsi="Arial" w:cs="Arial"/>
          <w:color w:val="000000" w:themeColor="text1"/>
          <w:sz w:val="27"/>
          <w:szCs w:val="27"/>
        </w:rPr>
        <w:t>Fists</w:t>
      </w:r>
      <w:r w:rsidR="003F6393">
        <w:rPr>
          <w:rFonts w:ascii="Arial" w:eastAsia="Times New Roman" w:hAnsi="Arial" w:cs="Arial"/>
          <w:color w:val="000000"/>
          <w:sz w:val="27"/>
          <w:szCs w:val="27"/>
        </w:rPr>
        <w:t xml:space="preserve">- </w:t>
      </w:r>
      <w:r w:rsidRPr="003F639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Knife (vertical fist), Corkscrew (Horizontal fist), Whip (snap fist), Hook (bend elbow), Hammer (rubber head or steelhead), Shovel (lifting fist)</w:t>
      </w:r>
      <w:r w:rsidRPr="00B8231F">
        <w:rPr>
          <w:rFonts w:ascii="Arial" w:eastAsia="Times New Roman" w:hAnsi="Arial" w:cs="Arial"/>
          <w:color w:val="000000"/>
          <w:sz w:val="27"/>
          <w:szCs w:val="27"/>
        </w:rPr>
        <w:br/>
      </w:r>
    </w:p>
    <w:p w14:paraId="4EBD4C32" w14:textId="76B4C134" w:rsidR="00F5092A" w:rsidRPr="00151617" w:rsidRDefault="00F5092A" w:rsidP="00F5092A">
      <w:pPr>
        <w:spacing w:line="240" w:lineRule="auto"/>
        <w:contextualSpacing/>
        <w:rPr>
          <w:rFonts w:ascii="Arial" w:eastAsia="Times New Roman" w:hAnsi="Arial" w:cs="Arial"/>
          <w:color w:val="0070C0"/>
          <w:sz w:val="27"/>
          <w:szCs w:val="27"/>
        </w:rPr>
      </w:pPr>
      <w:r w:rsidRPr="00151617">
        <w:rPr>
          <w:rFonts w:ascii="Arial" w:eastAsia="Times New Roman" w:hAnsi="Arial" w:cs="Arial"/>
          <w:color w:val="000000" w:themeColor="text1"/>
          <w:sz w:val="27"/>
          <w:szCs w:val="27"/>
        </w:rPr>
        <w:t>Pal</w:t>
      </w:r>
      <w:r w:rsidR="003F6393">
        <w:rPr>
          <w:rFonts w:ascii="Arial" w:eastAsia="Times New Roman" w:hAnsi="Arial" w:cs="Arial"/>
          <w:color w:val="000000" w:themeColor="text1"/>
          <w:sz w:val="27"/>
          <w:szCs w:val="27"/>
        </w:rPr>
        <w:t xml:space="preserve">m- </w:t>
      </w:r>
      <w:r w:rsidRPr="003F639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Strike, Thrust, Chop, slap</w:t>
      </w:r>
      <w:r w:rsidRPr="00B8231F">
        <w:rPr>
          <w:rFonts w:ascii="Arial" w:eastAsia="Times New Roman" w:hAnsi="Arial" w:cs="Arial"/>
          <w:color w:val="000000"/>
          <w:sz w:val="27"/>
          <w:szCs w:val="27"/>
        </w:rPr>
        <w:br/>
      </w:r>
    </w:p>
    <w:p w14:paraId="3D6BC57A" w14:textId="6282DD53" w:rsidR="00F5092A" w:rsidRPr="003F6393" w:rsidRDefault="00F5092A" w:rsidP="003F6393">
      <w:pPr>
        <w:spacing w:line="240" w:lineRule="auto"/>
        <w:contextualSpacing/>
        <w:rPr>
          <w:rFonts w:ascii="Arial" w:eastAsia="Times New Roman" w:hAnsi="Arial" w:cs="Arial"/>
          <w:color w:val="000000"/>
          <w:sz w:val="27"/>
          <w:szCs w:val="27"/>
        </w:rPr>
      </w:pPr>
      <w:r w:rsidRPr="00151617">
        <w:rPr>
          <w:rFonts w:ascii="Arial" w:eastAsia="Times New Roman" w:hAnsi="Arial" w:cs="Arial"/>
          <w:color w:val="000000" w:themeColor="text1"/>
          <w:sz w:val="27"/>
          <w:szCs w:val="27"/>
        </w:rPr>
        <w:t>Fingers</w:t>
      </w:r>
      <w:r w:rsidR="003F6393">
        <w:rPr>
          <w:rFonts w:ascii="Arial" w:eastAsia="Times New Roman" w:hAnsi="Arial" w:cs="Arial"/>
          <w:color w:val="000000"/>
          <w:sz w:val="27"/>
          <w:szCs w:val="27"/>
        </w:rPr>
        <w:t xml:space="preserve">- </w:t>
      </w:r>
      <w:r w:rsidRPr="003F639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Poke, Scratch, tap</w:t>
      </w:r>
    </w:p>
    <w:p w14:paraId="6A83ACA3" w14:textId="77777777" w:rsidR="00F5092A" w:rsidRDefault="00F5092A" w:rsidP="00F5092A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/>
          <w:sz w:val="27"/>
          <w:szCs w:val="27"/>
        </w:rPr>
      </w:pPr>
    </w:p>
    <w:p w14:paraId="5882E8D1" w14:textId="35124143" w:rsidR="00F5092A" w:rsidRPr="007F2734" w:rsidRDefault="00F5092A" w:rsidP="00F5092A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/>
          <w:sz w:val="27"/>
          <w:szCs w:val="27"/>
          <w:u w:val="single"/>
        </w:rPr>
      </w:pPr>
      <w:r w:rsidRPr="007F2734">
        <w:rPr>
          <w:rFonts w:ascii="Arial" w:eastAsia="Times New Roman" w:hAnsi="Arial" w:cs="Arial"/>
          <w:b/>
          <w:bCs/>
          <w:color w:val="000000"/>
          <w:sz w:val="27"/>
          <w:szCs w:val="27"/>
          <w:u w:val="single"/>
        </w:rPr>
        <w:t>Small Weapons</w:t>
      </w:r>
    </w:p>
    <w:p w14:paraId="312A8094" w14:textId="77777777" w:rsidR="00F5092A" w:rsidRDefault="00F5092A" w:rsidP="00F5092A">
      <w:pPr>
        <w:spacing w:line="240" w:lineRule="auto"/>
        <w:ind w:left="547" w:hanging="547"/>
        <w:contextualSpacing/>
        <w:rPr>
          <w:sz w:val="28"/>
          <w:szCs w:val="28"/>
          <w:u w:val="single"/>
        </w:rPr>
      </w:pPr>
    </w:p>
    <w:p w14:paraId="469381C3" w14:textId="26983CEE" w:rsidR="00F5092A" w:rsidRDefault="00F5092A" w:rsidP="00F5092A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FF0000"/>
          <w:kern w:val="2"/>
          <w:sz w:val="28"/>
          <w:szCs w:val="28"/>
          <w:lang w:bidi="hi-IN"/>
        </w:rPr>
      </w:pPr>
      <w:r w:rsidRPr="00816012">
        <w:rPr>
          <w:rFonts w:ascii="Arial" w:eastAsia="Times New Roman" w:hAnsi="Arial" w:cs="Arial"/>
          <w:color w:val="000000" w:themeColor="text1"/>
          <w:sz w:val="27"/>
          <w:szCs w:val="27"/>
        </w:rPr>
        <w:t>Elbow-</w:t>
      </w:r>
      <w:r w:rsidRPr="00241983">
        <w:rPr>
          <w:rFonts w:ascii="Liberation Serif" w:eastAsia="NSimSun" w:hAnsi="Liberation Serif" w:cs="Arial"/>
          <w:color w:val="FF0000"/>
          <w:kern w:val="2"/>
          <w:sz w:val="28"/>
          <w:szCs w:val="28"/>
          <w:lang w:bidi="hi-IN"/>
        </w:rPr>
        <w:t xml:space="preserve"> </w:t>
      </w:r>
      <w:r w:rsidR="00415A3B"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  <w:t>f</w:t>
      </w:r>
      <w:r w:rsidRPr="003F639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orward, downward, upward, horizontal, straight.</w:t>
      </w:r>
    </w:p>
    <w:p w14:paraId="23E5E112" w14:textId="212139D1" w:rsidR="00F5092A" w:rsidRPr="003F6393" w:rsidRDefault="00F5092A" w:rsidP="00F5092A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816012">
        <w:rPr>
          <w:rFonts w:ascii="Arial" w:eastAsia="Times New Roman" w:hAnsi="Arial" w:cs="Arial"/>
          <w:color w:val="000000" w:themeColor="text1"/>
          <w:sz w:val="27"/>
          <w:szCs w:val="27"/>
        </w:rPr>
        <w:t>Knee –</w:t>
      </w:r>
      <w:r>
        <w:rPr>
          <w:rFonts w:ascii="Liberation Serif" w:eastAsia="NSimSun" w:hAnsi="Liberation Serif" w:cs="Arial"/>
          <w:color w:val="0070C0"/>
          <w:kern w:val="2"/>
          <w:sz w:val="28"/>
          <w:szCs w:val="28"/>
          <w:lang w:bidi="hi-IN"/>
        </w:rPr>
        <w:t xml:space="preserve"> </w:t>
      </w:r>
      <w:r w:rsidR="00415A3B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f</w:t>
      </w:r>
      <w:r w:rsidRPr="003F639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orward, upward, Inward, outward.</w:t>
      </w:r>
    </w:p>
    <w:p w14:paraId="44F8311A" w14:textId="185E77AB" w:rsidR="00F5092A" w:rsidRDefault="00F5092A" w:rsidP="00F5092A">
      <w:pPr>
        <w:spacing w:line="240" w:lineRule="auto"/>
        <w:ind w:left="720" w:hanging="720"/>
        <w:contextualSpacing/>
        <w:rPr>
          <w:rFonts w:ascii="Liberation Serif" w:eastAsia="NSimSun" w:hAnsi="Liberation Serif" w:cs="Arial" w:hint="eastAsia"/>
          <w:color w:val="0070C0"/>
          <w:kern w:val="2"/>
          <w:sz w:val="28"/>
          <w:szCs w:val="28"/>
          <w:lang w:bidi="hi-IN"/>
        </w:rPr>
      </w:pPr>
      <w:r w:rsidRPr="00816012">
        <w:rPr>
          <w:rFonts w:ascii="Arial" w:eastAsia="Times New Roman" w:hAnsi="Arial" w:cs="Arial"/>
          <w:color w:val="000000" w:themeColor="text1"/>
          <w:sz w:val="27"/>
          <w:szCs w:val="27"/>
        </w:rPr>
        <w:t>Feet –</w:t>
      </w:r>
      <w:r>
        <w:rPr>
          <w:rFonts w:ascii="Liberation Serif" w:eastAsia="NSimSun" w:hAnsi="Liberation Serif" w:cs="Arial"/>
          <w:color w:val="0070C0"/>
          <w:kern w:val="2"/>
          <w:sz w:val="28"/>
          <w:szCs w:val="28"/>
          <w:lang w:bidi="hi-IN"/>
        </w:rPr>
        <w:t xml:space="preserve"> </w:t>
      </w:r>
      <w:r w:rsidRPr="003F6393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Low front kick, low heel kick, low side kick, low hook-sweeping, low circular-cut</w:t>
      </w:r>
    </w:p>
    <w:p w14:paraId="7B219ACF" w14:textId="77777777" w:rsidR="00F5092A" w:rsidRPr="00DC62AC" w:rsidRDefault="00F5092A" w:rsidP="00F5092A">
      <w:pPr>
        <w:spacing w:line="240" w:lineRule="auto"/>
        <w:ind w:left="720" w:hanging="720"/>
        <w:contextualSpacing/>
        <w:rPr>
          <w:rFonts w:ascii="Liberation Serif" w:eastAsia="NSimSun" w:hAnsi="Liberation Serif" w:cs="Arial" w:hint="eastAsia"/>
          <w:color w:val="0070C0"/>
          <w:kern w:val="2"/>
          <w:sz w:val="28"/>
          <w:szCs w:val="28"/>
          <w:lang w:bidi="hi-IN"/>
        </w:rPr>
      </w:pPr>
    </w:p>
    <w:p w14:paraId="008089D1" w14:textId="11518DBB" w:rsidR="00F5092A" w:rsidRPr="007F2734" w:rsidRDefault="00F5092A" w:rsidP="00F5092A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/>
          <w:sz w:val="27"/>
          <w:szCs w:val="27"/>
          <w:u w:val="single"/>
        </w:rPr>
      </w:pPr>
      <w:r w:rsidRPr="007F2734">
        <w:rPr>
          <w:rFonts w:ascii="Arial" w:eastAsia="Times New Roman" w:hAnsi="Arial" w:cs="Arial"/>
          <w:b/>
          <w:bCs/>
          <w:color w:val="000000"/>
          <w:sz w:val="27"/>
          <w:szCs w:val="27"/>
          <w:u w:val="single"/>
        </w:rPr>
        <w:t>Concealed Weapons</w:t>
      </w:r>
    </w:p>
    <w:p w14:paraId="00B70AC4" w14:textId="0924ADCA" w:rsidR="00F5092A" w:rsidRDefault="00F5092A" w:rsidP="00F5092A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/>
          <w:sz w:val="27"/>
          <w:szCs w:val="27"/>
        </w:rPr>
      </w:pPr>
    </w:p>
    <w:p w14:paraId="5F2BD4C8" w14:textId="544199AD" w:rsidR="00F5092A" w:rsidRPr="00F5092A" w:rsidRDefault="00F5092A" w:rsidP="00F5092A">
      <w:pPr>
        <w:spacing w:line="240" w:lineRule="auto"/>
        <w:ind w:left="720" w:hanging="720"/>
        <w:contextualSpacing/>
        <w:rPr>
          <w:sz w:val="28"/>
          <w:szCs w:val="28"/>
          <w:u w:val="single"/>
        </w:rPr>
      </w:pPr>
      <w:r w:rsidRPr="00F5092A">
        <w:rPr>
          <w:sz w:val="28"/>
          <w:szCs w:val="28"/>
          <w:u w:val="single"/>
        </w:rPr>
        <w:t>Feet</w:t>
      </w:r>
      <w:r w:rsidRPr="000C68E1">
        <w:rPr>
          <w:sz w:val="28"/>
          <w:szCs w:val="28"/>
        </w:rPr>
        <w:t>-</w:t>
      </w:r>
      <w:r w:rsidR="000C68E1" w:rsidRPr="000C68E1">
        <w:rPr>
          <w:sz w:val="28"/>
          <w:szCs w:val="28"/>
        </w:rPr>
        <w:t xml:space="preserve"> </w:t>
      </w:r>
      <w:r w:rsidRPr="000C68E1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Low kicks</w:t>
      </w:r>
    </w:p>
    <w:p w14:paraId="16C31C88" w14:textId="77777777" w:rsidR="00F5092A" w:rsidRDefault="00F5092A" w:rsidP="00F5092A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/>
          <w:sz w:val="27"/>
          <w:szCs w:val="27"/>
        </w:rPr>
      </w:pPr>
    </w:p>
    <w:p w14:paraId="5E33C275" w14:textId="77777777" w:rsidR="00F5092A" w:rsidRPr="007F2734" w:rsidRDefault="00F5092A" w:rsidP="00F5092A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/>
          <w:sz w:val="27"/>
          <w:szCs w:val="27"/>
          <w:u w:val="single"/>
        </w:rPr>
      </w:pPr>
      <w:r w:rsidRPr="007F2734">
        <w:rPr>
          <w:rFonts w:ascii="Arial" w:eastAsia="Times New Roman" w:hAnsi="Arial" w:cs="Arial"/>
          <w:b/>
          <w:bCs/>
          <w:color w:val="000000"/>
          <w:sz w:val="27"/>
          <w:szCs w:val="27"/>
          <w:u w:val="single"/>
        </w:rPr>
        <w:t>Long Weapons</w:t>
      </w:r>
    </w:p>
    <w:p w14:paraId="02B7F0CE" w14:textId="77777777" w:rsidR="00F5092A" w:rsidRPr="00FF2025" w:rsidRDefault="00F5092A" w:rsidP="00F5092A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/>
          <w:sz w:val="27"/>
          <w:szCs w:val="27"/>
        </w:rPr>
      </w:pPr>
    </w:p>
    <w:p w14:paraId="659DB5CC" w14:textId="77777777" w:rsidR="00F5092A" w:rsidRPr="000C68E1" w:rsidRDefault="00F5092A" w:rsidP="000C68E1">
      <w:pPr>
        <w:tabs>
          <w:tab w:val="left" w:pos="630"/>
        </w:tabs>
        <w:ind w:left="630" w:hanging="630"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>
        <w:rPr>
          <w:sz w:val="28"/>
          <w:szCs w:val="28"/>
          <w:u w:val="single"/>
        </w:rPr>
        <w:t xml:space="preserve">Leg </w:t>
      </w:r>
      <w:r>
        <w:rPr>
          <w:sz w:val="28"/>
          <w:szCs w:val="28"/>
        </w:rPr>
        <w:t xml:space="preserve">– </w:t>
      </w:r>
      <w:r w:rsidRPr="000C68E1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Front Kick, Side Kick,</w:t>
      </w:r>
      <w:r w:rsidRPr="000C68E1">
        <w:rPr>
          <w:color w:val="00B050"/>
          <w:sz w:val="28"/>
          <w:szCs w:val="28"/>
        </w:rPr>
        <w:t xml:space="preserve"> Roundhouse kick, back kick, scorpion kick,</w:t>
      </w:r>
      <w:r w:rsidRPr="000C68E1">
        <w:rPr>
          <w:color w:val="00B050"/>
          <w:sz w:val="28"/>
          <w:szCs w:val="28"/>
        </w:rPr>
        <w:br/>
        <w:t xml:space="preserve">inside crescent kick, outside crescent kick, half tornado kick, double kick. </w:t>
      </w:r>
    </w:p>
    <w:p w14:paraId="725B82B5" w14:textId="457B0832" w:rsidR="004D35DD" w:rsidRPr="001E20A9" w:rsidRDefault="004D35DD" w:rsidP="004D35DD">
      <w:pPr>
        <w:spacing w:line="240" w:lineRule="auto"/>
        <w:contextualSpacing/>
        <w:rPr>
          <w:color w:val="FF0000"/>
          <w:u w:val="single"/>
        </w:rPr>
      </w:pPr>
      <w:r w:rsidRPr="001E20A9">
        <w:rPr>
          <w:rFonts w:ascii="Arial" w:eastAsia="Times New Roman" w:hAnsi="Arial" w:cs="Arial"/>
          <w:b/>
          <w:bCs/>
          <w:color w:val="000000"/>
          <w:sz w:val="27"/>
          <w:szCs w:val="27"/>
          <w:u w:val="single"/>
        </w:rPr>
        <w:t>Horse barricade-leg catching</w:t>
      </w:r>
    </w:p>
    <w:p w14:paraId="2D2AA996" w14:textId="77777777" w:rsidR="00E7763D" w:rsidRDefault="00E7763D" w:rsidP="00F5092A">
      <w:pPr>
        <w:spacing w:line="240" w:lineRule="auto"/>
        <w:contextualSpacing/>
        <w:rPr>
          <w:sz w:val="28"/>
          <w:szCs w:val="28"/>
          <w:u w:val="single"/>
        </w:rPr>
      </w:pPr>
    </w:p>
    <w:p w14:paraId="5338C4E3" w14:textId="57492C05" w:rsidR="004D35DD" w:rsidRDefault="00E7763D" w:rsidP="00F5092A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/>
          <w:sz w:val="27"/>
          <w:szCs w:val="27"/>
        </w:rPr>
      </w:pPr>
      <w:r w:rsidRPr="00E7763D">
        <w:rPr>
          <w:sz w:val="28"/>
          <w:szCs w:val="28"/>
          <w:u w:val="single"/>
        </w:rPr>
        <w:t>Catching:</w:t>
      </w:r>
      <w:r w:rsidRPr="00E7763D">
        <w:rPr>
          <w:color w:val="00B050"/>
          <w:sz w:val="28"/>
          <w:szCs w:val="28"/>
        </w:rPr>
        <w:t xml:space="preserve"> front kick, side kick, roundhouse kick, and back kick</w:t>
      </w:r>
    </w:p>
    <w:p w14:paraId="6EC31033" w14:textId="77777777" w:rsidR="004D35DD" w:rsidRDefault="004D35DD" w:rsidP="00F5092A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/>
          <w:sz w:val="27"/>
          <w:szCs w:val="27"/>
        </w:rPr>
      </w:pPr>
    </w:p>
    <w:p w14:paraId="06963611" w14:textId="43E6226A" w:rsidR="00F5092A" w:rsidRPr="001E20A9" w:rsidRDefault="00F5092A" w:rsidP="00F5092A">
      <w:pPr>
        <w:spacing w:line="240" w:lineRule="auto"/>
        <w:contextualSpacing/>
        <w:rPr>
          <w:rFonts w:ascii="Arial" w:eastAsia="Times New Roman" w:hAnsi="Arial" w:cs="Arial"/>
          <w:b/>
          <w:bCs/>
          <w:color w:val="000000"/>
          <w:sz w:val="27"/>
          <w:szCs w:val="27"/>
          <w:u w:val="single"/>
        </w:rPr>
      </w:pPr>
      <w:r w:rsidRPr="001E20A9">
        <w:rPr>
          <w:rFonts w:ascii="Arial" w:eastAsia="Times New Roman" w:hAnsi="Arial" w:cs="Arial"/>
          <w:b/>
          <w:bCs/>
          <w:color w:val="000000"/>
          <w:sz w:val="27"/>
          <w:szCs w:val="27"/>
          <w:u w:val="single"/>
        </w:rPr>
        <w:t>Head-to-Head Combat</w:t>
      </w:r>
    </w:p>
    <w:p w14:paraId="4BA4E645" w14:textId="77777777" w:rsidR="00F5092A" w:rsidRDefault="00F5092A" w:rsidP="00F5092A">
      <w:pPr>
        <w:spacing w:line="240" w:lineRule="auto"/>
        <w:contextualSpacing/>
        <w:rPr>
          <w:rFonts w:ascii="Arial" w:eastAsia="Times New Roman" w:hAnsi="Arial" w:cs="Times New Roman"/>
          <w:color w:val="00B050"/>
          <w:sz w:val="24"/>
          <w:szCs w:val="24"/>
        </w:rPr>
      </w:pPr>
    </w:p>
    <w:p w14:paraId="0361C248" w14:textId="77777777" w:rsidR="00F5092A" w:rsidRPr="0092637D" w:rsidRDefault="00F5092A" w:rsidP="0092637D">
      <w:pPr>
        <w:tabs>
          <w:tab w:val="left" w:pos="630"/>
        </w:tabs>
        <w:spacing w:line="240" w:lineRule="auto"/>
        <w:ind w:left="634" w:hanging="634"/>
        <w:contextualSpacing/>
        <w:rPr>
          <w:color w:val="00B050"/>
          <w:sz w:val="28"/>
          <w:szCs w:val="28"/>
        </w:rPr>
      </w:pPr>
      <w:r w:rsidRPr="0092637D">
        <w:rPr>
          <w:color w:val="00B050"/>
          <w:sz w:val="28"/>
          <w:szCs w:val="28"/>
        </w:rPr>
        <w:t>Takedowns and Throws</w:t>
      </w:r>
    </w:p>
    <w:p w14:paraId="1022B278" w14:textId="5866FFB9" w:rsidR="00F5092A" w:rsidRPr="0092637D" w:rsidRDefault="00F5092A" w:rsidP="0092637D">
      <w:pPr>
        <w:tabs>
          <w:tab w:val="left" w:pos="630"/>
        </w:tabs>
        <w:spacing w:line="240" w:lineRule="auto"/>
        <w:ind w:left="634" w:hanging="634"/>
        <w:contextualSpacing/>
        <w:rPr>
          <w:color w:val="00B050"/>
          <w:sz w:val="28"/>
          <w:szCs w:val="28"/>
        </w:rPr>
      </w:pPr>
      <w:r w:rsidRPr="0092637D">
        <w:rPr>
          <w:color w:val="00B050"/>
          <w:sz w:val="28"/>
          <w:szCs w:val="28"/>
        </w:rPr>
        <w:t>Falling</w:t>
      </w:r>
    </w:p>
    <w:p w14:paraId="1E25716C" w14:textId="77777777" w:rsidR="00F5092A" w:rsidRPr="0092637D" w:rsidRDefault="00F5092A" w:rsidP="0092637D">
      <w:pPr>
        <w:tabs>
          <w:tab w:val="left" w:pos="630"/>
        </w:tabs>
        <w:spacing w:line="240" w:lineRule="auto"/>
        <w:ind w:left="634" w:hanging="634"/>
        <w:contextualSpacing/>
        <w:rPr>
          <w:color w:val="00B050"/>
          <w:sz w:val="28"/>
          <w:szCs w:val="28"/>
        </w:rPr>
      </w:pPr>
      <w:r w:rsidRPr="0092637D">
        <w:rPr>
          <w:color w:val="00B050"/>
          <w:sz w:val="28"/>
          <w:szCs w:val="28"/>
        </w:rPr>
        <w:t>Two Gates and Four Sides</w:t>
      </w:r>
    </w:p>
    <w:p w14:paraId="1D7D0F2F" w14:textId="5F205E42" w:rsidR="00F5092A" w:rsidRPr="0092637D" w:rsidRDefault="00F5092A" w:rsidP="0092637D">
      <w:pPr>
        <w:tabs>
          <w:tab w:val="left" w:pos="630"/>
        </w:tabs>
        <w:spacing w:line="240" w:lineRule="auto"/>
        <w:ind w:left="634" w:hanging="634"/>
        <w:contextualSpacing/>
        <w:rPr>
          <w:color w:val="00B050"/>
          <w:sz w:val="28"/>
          <w:szCs w:val="28"/>
        </w:rPr>
      </w:pPr>
      <w:r w:rsidRPr="0092637D">
        <w:rPr>
          <w:color w:val="00B050"/>
          <w:sz w:val="28"/>
          <w:szCs w:val="28"/>
        </w:rPr>
        <w:t xml:space="preserve">Techniques from 24 forms </w:t>
      </w:r>
    </w:p>
    <w:p w14:paraId="77CCF86B" w14:textId="08A95773" w:rsidR="00B351F1" w:rsidRPr="0092637D" w:rsidRDefault="00B351F1" w:rsidP="0092637D">
      <w:pPr>
        <w:tabs>
          <w:tab w:val="left" w:pos="630"/>
        </w:tabs>
        <w:ind w:left="630" w:hanging="630"/>
        <w:contextualSpacing/>
        <w:rPr>
          <w:color w:val="00B050"/>
          <w:sz w:val="28"/>
          <w:szCs w:val="28"/>
        </w:rPr>
      </w:pPr>
      <w:r w:rsidRPr="0092637D">
        <w:rPr>
          <w:color w:val="00B050"/>
          <w:sz w:val="28"/>
          <w:szCs w:val="28"/>
        </w:rPr>
        <w:t>Qina (Locks and Holds)</w:t>
      </w:r>
    </w:p>
    <w:p w14:paraId="29E944BA" w14:textId="77777777" w:rsidR="000A7460" w:rsidRDefault="000A7460" w:rsidP="00B351F1">
      <w:pPr>
        <w:pStyle w:val="NormalWeb"/>
        <w:spacing w:before="0" w:beforeAutospacing="0" w:after="0" w:afterAutospacing="0"/>
        <w:contextualSpacing/>
        <w:rPr>
          <w:rStyle w:val="Strong"/>
          <w:color w:val="0E101A"/>
          <w:sz w:val="36"/>
          <w:szCs w:val="36"/>
        </w:rPr>
      </w:pPr>
    </w:p>
    <w:p w14:paraId="4B750677" w14:textId="75DAD897" w:rsidR="00F5092A" w:rsidRPr="00B351F1" w:rsidRDefault="00B351F1" w:rsidP="00B351F1">
      <w:pPr>
        <w:pStyle w:val="NormalWeb"/>
        <w:spacing w:before="0" w:beforeAutospacing="0" w:after="0" w:afterAutospacing="0"/>
        <w:contextualSpacing/>
        <w:rPr>
          <w:b/>
          <w:bCs/>
          <w:color w:val="0E101A"/>
          <w:sz w:val="36"/>
          <w:szCs w:val="36"/>
        </w:rPr>
      </w:pPr>
      <w:r w:rsidRPr="00B351F1">
        <w:rPr>
          <w:rStyle w:val="Strong"/>
          <w:color w:val="0E101A"/>
          <w:sz w:val="36"/>
          <w:szCs w:val="36"/>
        </w:rPr>
        <w:lastRenderedPageBreak/>
        <w:t xml:space="preserve">Show Horse </w:t>
      </w:r>
      <w:r w:rsidR="000A7460">
        <w:rPr>
          <w:rStyle w:val="Strong"/>
          <w:color w:val="0E101A"/>
          <w:sz w:val="36"/>
          <w:szCs w:val="36"/>
        </w:rPr>
        <w:t>(solo, two men, music)</w:t>
      </w:r>
    </w:p>
    <w:p w14:paraId="6385D56D" w14:textId="77777777" w:rsidR="00F5092A" w:rsidRDefault="00F5092A" w:rsidP="00F5092A">
      <w:pPr>
        <w:spacing w:line="240" w:lineRule="auto"/>
        <w:rPr>
          <w:rFonts w:ascii="Arial" w:eastAsia="Times New Roman" w:hAnsi="Arial" w:cs="Times New Roman"/>
          <w:b/>
          <w:bCs/>
          <w:color w:val="000000"/>
          <w:sz w:val="24"/>
          <w:szCs w:val="24"/>
        </w:rPr>
      </w:pPr>
    </w:p>
    <w:p w14:paraId="20599A68" w14:textId="5E3CB7E3" w:rsidR="00F5092A" w:rsidRPr="005E364E" w:rsidRDefault="00F5092A" w:rsidP="00F5092A">
      <w:pPr>
        <w:spacing w:line="240" w:lineRule="auto"/>
        <w:contextualSpacing/>
        <w:rPr>
          <w:rFonts w:ascii="Arial" w:eastAsia="Times New Roman" w:hAnsi="Arial" w:cs="Times New Roman"/>
          <w:b/>
          <w:bCs/>
          <w:color w:val="000000" w:themeColor="text1"/>
          <w:sz w:val="24"/>
          <w:szCs w:val="24"/>
        </w:rPr>
      </w:pPr>
      <w:r w:rsidRPr="005E364E">
        <w:rPr>
          <w:rFonts w:ascii="Arial" w:eastAsia="Times New Roman" w:hAnsi="Arial" w:cs="Times New Roman"/>
          <w:b/>
          <w:bCs/>
          <w:color w:val="000000" w:themeColor="text1"/>
          <w:sz w:val="24"/>
          <w:szCs w:val="24"/>
        </w:rPr>
        <w:t>Taiji Quan</w:t>
      </w:r>
      <w:r w:rsidR="00B351F1">
        <w:rPr>
          <w:rFonts w:ascii="Arial" w:eastAsia="Times New Roman" w:hAnsi="Arial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28853929" w14:textId="77777777" w:rsidR="00F5092A" w:rsidRPr="00235D9D" w:rsidRDefault="00F5092A" w:rsidP="00F5092A">
      <w:pPr>
        <w:spacing w:line="240" w:lineRule="auto"/>
        <w:contextualSpacing/>
        <w:rPr>
          <w:rFonts w:ascii="Arial" w:eastAsia="Times New Roman" w:hAnsi="Arial" w:cs="Times New Roman"/>
          <w:color w:val="000000" w:themeColor="text1"/>
          <w:sz w:val="24"/>
          <w:szCs w:val="24"/>
          <w:u w:val="single"/>
        </w:rPr>
      </w:pPr>
    </w:p>
    <w:p w14:paraId="19EEA846" w14:textId="77777777" w:rsidR="00F5092A" w:rsidRPr="005E364E" w:rsidRDefault="00F5092A" w:rsidP="00F5092A">
      <w:pPr>
        <w:spacing w:line="240" w:lineRule="auto"/>
        <w:contextualSpacing/>
        <w:rPr>
          <w:rFonts w:ascii="Arial" w:eastAsia="Times New Roman" w:hAnsi="Arial" w:cs="Times New Roman"/>
          <w:color w:val="000000" w:themeColor="text1"/>
          <w:sz w:val="24"/>
          <w:szCs w:val="24"/>
          <w:u w:val="single"/>
        </w:rPr>
      </w:pPr>
      <w:r w:rsidRPr="005E364E">
        <w:rPr>
          <w:rFonts w:ascii="Arial" w:eastAsia="Times New Roman" w:hAnsi="Arial" w:cs="Times New Roman"/>
          <w:color w:val="000000" w:themeColor="text1"/>
          <w:sz w:val="24"/>
          <w:szCs w:val="24"/>
          <w:u w:val="single"/>
        </w:rPr>
        <w:t>Random Circles</w:t>
      </w:r>
    </w:p>
    <w:p w14:paraId="73BA38C1" w14:textId="77777777" w:rsidR="00F5092A" w:rsidRDefault="00F5092A" w:rsidP="00F5092A">
      <w:pPr>
        <w:spacing w:line="240" w:lineRule="auto"/>
        <w:contextualSpacing/>
        <w:rPr>
          <w:color w:val="0070C0"/>
          <w:sz w:val="28"/>
          <w:szCs w:val="28"/>
        </w:rPr>
      </w:pPr>
    </w:p>
    <w:p w14:paraId="4A202E36" w14:textId="77777777" w:rsidR="00F5092A" w:rsidRPr="00A73D4B" w:rsidRDefault="00F5092A" w:rsidP="00F5092A">
      <w:pPr>
        <w:spacing w:line="240" w:lineRule="auto"/>
        <w:contextualSpacing/>
        <w:rPr>
          <w:rFonts w:ascii="Arial" w:eastAsia="Times New Roman" w:hAnsi="Arial" w:cs="Times New Roman"/>
          <w:color w:val="00B050"/>
          <w:sz w:val="24"/>
          <w:szCs w:val="24"/>
        </w:rPr>
      </w:pPr>
      <w:r w:rsidRPr="00A73D4B">
        <w:rPr>
          <w:color w:val="00B050"/>
          <w:sz w:val="28"/>
          <w:szCs w:val="28"/>
        </w:rPr>
        <w:t>Single</w:t>
      </w:r>
    </w:p>
    <w:p w14:paraId="4F99AF40" w14:textId="77777777" w:rsidR="00F5092A" w:rsidRPr="00A73D4B" w:rsidRDefault="00F5092A" w:rsidP="00F5092A">
      <w:pPr>
        <w:spacing w:line="240" w:lineRule="auto"/>
        <w:ind w:left="547" w:hanging="547"/>
        <w:contextualSpacing/>
        <w:rPr>
          <w:color w:val="00B050"/>
          <w:sz w:val="28"/>
          <w:szCs w:val="28"/>
        </w:rPr>
      </w:pPr>
      <w:r w:rsidRPr="00A73D4B">
        <w:rPr>
          <w:color w:val="00B050"/>
          <w:sz w:val="28"/>
          <w:szCs w:val="28"/>
        </w:rPr>
        <w:t>Double</w:t>
      </w:r>
    </w:p>
    <w:p w14:paraId="55E4F7BA" w14:textId="77777777" w:rsidR="00F5092A" w:rsidRDefault="00F5092A" w:rsidP="00F5092A">
      <w:pPr>
        <w:spacing w:line="240" w:lineRule="auto"/>
        <w:contextualSpacing/>
        <w:rPr>
          <w:color w:val="2E74B5" w:themeColor="accent5" w:themeShade="BF"/>
          <w:sz w:val="24"/>
          <w:szCs w:val="24"/>
        </w:rPr>
      </w:pPr>
    </w:p>
    <w:p w14:paraId="4C006D5E" w14:textId="3C61C333" w:rsidR="00F5092A" w:rsidRPr="005E364E" w:rsidRDefault="00F5092A" w:rsidP="00F5092A">
      <w:pPr>
        <w:spacing w:line="240" w:lineRule="auto"/>
        <w:contextualSpacing/>
        <w:rPr>
          <w:rFonts w:ascii="Arial" w:eastAsia="Times New Roman" w:hAnsi="Arial" w:cs="Times New Roman"/>
          <w:color w:val="000000" w:themeColor="text1"/>
          <w:sz w:val="24"/>
          <w:szCs w:val="24"/>
          <w:u w:val="single"/>
        </w:rPr>
      </w:pPr>
      <w:r w:rsidRPr="005E364E">
        <w:rPr>
          <w:rFonts w:ascii="Arial" w:eastAsia="Times New Roman" w:hAnsi="Arial" w:cs="Times New Roman"/>
          <w:color w:val="000000" w:themeColor="text1"/>
          <w:sz w:val="24"/>
          <w:szCs w:val="24"/>
          <w:u w:val="single"/>
        </w:rPr>
        <w:t>Yang Taiji Quan 24 form</w:t>
      </w:r>
    </w:p>
    <w:p w14:paraId="47707DF9" w14:textId="77777777" w:rsidR="00F5092A" w:rsidRDefault="00F5092A" w:rsidP="00F5092A">
      <w:pPr>
        <w:spacing w:line="240" w:lineRule="auto"/>
        <w:contextualSpacing/>
        <w:rPr>
          <w:rFonts w:ascii="Arial" w:eastAsia="Times New Roman" w:hAnsi="Arial" w:cs="Times New Roman"/>
          <w:color w:val="0070C0"/>
          <w:sz w:val="24"/>
          <w:szCs w:val="24"/>
        </w:rPr>
      </w:pPr>
    </w:p>
    <w:p w14:paraId="419D9698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Commencement</w:t>
      </w:r>
    </w:p>
    <w:p w14:paraId="55A71697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Parting Wild Horses’ Mane</w:t>
      </w:r>
    </w:p>
    <w:p w14:paraId="061A82BD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White Crane Spreads its Wings</w:t>
      </w:r>
    </w:p>
    <w:p w14:paraId="42164502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Twist Leg and brush knee</w:t>
      </w:r>
    </w:p>
    <w:p w14:paraId="6B6227FA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Play Pipa</w:t>
      </w:r>
    </w:p>
    <w:p w14:paraId="2FA4A240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Repulse Monkey</w:t>
      </w:r>
    </w:p>
    <w:p w14:paraId="59F1319D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Grasping Bird’s Tail (Ward off, Roll Back, Press, Push)</w:t>
      </w:r>
    </w:p>
    <w:p w14:paraId="15092F00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Single Whip</w:t>
      </w:r>
    </w:p>
    <w:p w14:paraId="1C5CDA1C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Wave hands like a cloud (Even Hands)</w:t>
      </w:r>
    </w:p>
    <w:p w14:paraId="3128261C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Single whip</w:t>
      </w:r>
    </w:p>
    <w:p w14:paraId="6C4AD404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High Pat on Horse</w:t>
      </w:r>
    </w:p>
    <w:p w14:paraId="0DB4811C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Right Heel Kick</w:t>
      </w:r>
    </w:p>
    <w:p w14:paraId="60C9D920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Boxing Ears</w:t>
      </w:r>
    </w:p>
    <w:p w14:paraId="3A9B852E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Left Heel Kick</w:t>
      </w:r>
    </w:p>
    <w:p w14:paraId="7B510668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Snake Creeps down </w:t>
      </w:r>
    </w:p>
    <w:p w14:paraId="6E6FB5AB" w14:textId="15F41CB8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Golden Rooster Stands on </w:t>
      </w:r>
      <w:r w:rsidR="00415A3B"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  <w:t>O</w:t>
      </w: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ne Leg</w:t>
      </w:r>
    </w:p>
    <w:p w14:paraId="4E9964EB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Fair Lady Works shuttle</w:t>
      </w:r>
    </w:p>
    <w:p w14:paraId="6DC178B0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Needle at the Sea Bottom</w:t>
      </w:r>
    </w:p>
    <w:p w14:paraId="323FF8AA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Pierce the Mountain</w:t>
      </w:r>
    </w:p>
    <w:p w14:paraId="5B336DFE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Reverse Punch</w:t>
      </w:r>
    </w:p>
    <w:p w14:paraId="5F0F9A1D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Intercept, Perry, and Punch</w:t>
      </w:r>
    </w:p>
    <w:p w14:paraId="74983980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Sealing the Gate</w:t>
      </w:r>
    </w:p>
    <w:p w14:paraId="0EE2E415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>Cross hands</w:t>
      </w:r>
    </w:p>
    <w:p w14:paraId="3154A16B" w14:textId="77777777" w:rsidR="00F5092A" w:rsidRPr="0092637D" w:rsidRDefault="00F5092A" w:rsidP="0092637D">
      <w:pPr>
        <w:spacing w:line="240" w:lineRule="auto"/>
        <w:ind w:left="540" w:hanging="540"/>
        <w:contextualSpacing/>
        <w:rPr>
          <w:rFonts w:ascii="Liberation Serif" w:eastAsia="NSimSun" w:hAnsi="Liberation Serif" w:cs="Arial" w:hint="eastAsia"/>
          <w:color w:val="00B050"/>
          <w:kern w:val="2"/>
          <w:sz w:val="28"/>
          <w:szCs w:val="28"/>
          <w:lang w:bidi="hi-IN"/>
        </w:rPr>
      </w:pPr>
      <w:r w:rsidRPr="0092637D">
        <w:rPr>
          <w:rFonts w:ascii="Liberation Serif" w:eastAsia="NSimSun" w:hAnsi="Liberation Serif" w:cs="Arial"/>
          <w:color w:val="00B050"/>
          <w:kern w:val="2"/>
          <w:sz w:val="28"/>
          <w:szCs w:val="28"/>
          <w:lang w:bidi="hi-IN"/>
        </w:rPr>
        <w:t xml:space="preserve">Conclusion of Taiji </w:t>
      </w:r>
    </w:p>
    <w:p w14:paraId="16C14AA8" w14:textId="77777777" w:rsidR="00F5092A" w:rsidRDefault="00F5092A" w:rsidP="00F5092A">
      <w:pPr>
        <w:spacing w:line="240" w:lineRule="auto"/>
        <w:contextualSpacing/>
        <w:rPr>
          <w:rFonts w:ascii="Arial" w:eastAsia="Times New Roman" w:hAnsi="Arial" w:cs="Times New Roman"/>
          <w:color w:val="00B050"/>
          <w:sz w:val="24"/>
          <w:szCs w:val="24"/>
        </w:rPr>
      </w:pPr>
    </w:p>
    <w:bookmarkEnd w:id="0"/>
    <w:p w14:paraId="039C58B6" w14:textId="77777777" w:rsidR="005C4C3D" w:rsidRPr="005238E7" w:rsidRDefault="005C4C3D" w:rsidP="005238E7">
      <w:pPr>
        <w:pStyle w:val="NormalWeb"/>
        <w:spacing w:before="0" w:beforeAutospacing="0" w:after="0" w:afterAutospacing="0"/>
        <w:rPr>
          <w:color w:val="00B050"/>
        </w:rPr>
      </w:pPr>
    </w:p>
    <w:sectPr w:rsidR="005C4C3D" w:rsidRPr="005238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1NrYwNDExNjY2MDRW0lEKTi0uzszPAykwqwUAuzQkBSwAAAA="/>
  </w:docVars>
  <w:rsids>
    <w:rsidRoot w:val="003F42D4"/>
    <w:rsid w:val="00060E76"/>
    <w:rsid w:val="000A7460"/>
    <w:rsid w:val="000C68E1"/>
    <w:rsid w:val="000F256A"/>
    <w:rsid w:val="0011078D"/>
    <w:rsid w:val="00192940"/>
    <w:rsid w:val="001B2429"/>
    <w:rsid w:val="001E20A9"/>
    <w:rsid w:val="002A43A4"/>
    <w:rsid w:val="002A69F2"/>
    <w:rsid w:val="002A723D"/>
    <w:rsid w:val="002D6728"/>
    <w:rsid w:val="002F761A"/>
    <w:rsid w:val="003A20E2"/>
    <w:rsid w:val="003B776E"/>
    <w:rsid w:val="003D5427"/>
    <w:rsid w:val="003F42D4"/>
    <w:rsid w:val="003F6393"/>
    <w:rsid w:val="004102A0"/>
    <w:rsid w:val="00415A3B"/>
    <w:rsid w:val="00485AE5"/>
    <w:rsid w:val="004D35DD"/>
    <w:rsid w:val="005238E7"/>
    <w:rsid w:val="00527614"/>
    <w:rsid w:val="00571A53"/>
    <w:rsid w:val="005C4C3D"/>
    <w:rsid w:val="00666310"/>
    <w:rsid w:val="006C424C"/>
    <w:rsid w:val="00755D58"/>
    <w:rsid w:val="00764FD8"/>
    <w:rsid w:val="007F2734"/>
    <w:rsid w:val="00816012"/>
    <w:rsid w:val="008176F9"/>
    <w:rsid w:val="00876396"/>
    <w:rsid w:val="008911B7"/>
    <w:rsid w:val="008D5CE1"/>
    <w:rsid w:val="008E7A84"/>
    <w:rsid w:val="0092637D"/>
    <w:rsid w:val="00927707"/>
    <w:rsid w:val="00950B59"/>
    <w:rsid w:val="00963DE7"/>
    <w:rsid w:val="009963ED"/>
    <w:rsid w:val="009B1058"/>
    <w:rsid w:val="009D088E"/>
    <w:rsid w:val="00A2584B"/>
    <w:rsid w:val="00A3308D"/>
    <w:rsid w:val="00A73D4B"/>
    <w:rsid w:val="00B208D2"/>
    <w:rsid w:val="00B351F1"/>
    <w:rsid w:val="00B52B75"/>
    <w:rsid w:val="00B91907"/>
    <w:rsid w:val="00BA77A2"/>
    <w:rsid w:val="00BE223E"/>
    <w:rsid w:val="00C11689"/>
    <w:rsid w:val="00C7374A"/>
    <w:rsid w:val="00C82C1B"/>
    <w:rsid w:val="00D6676B"/>
    <w:rsid w:val="00E24A57"/>
    <w:rsid w:val="00E4165B"/>
    <w:rsid w:val="00E54E92"/>
    <w:rsid w:val="00E74AE3"/>
    <w:rsid w:val="00E7763D"/>
    <w:rsid w:val="00EA7797"/>
    <w:rsid w:val="00F15726"/>
    <w:rsid w:val="00F30C2D"/>
    <w:rsid w:val="00F5092A"/>
    <w:rsid w:val="00FF1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5BEBE"/>
  <w15:docId w15:val="{F1143518-0403-4283-A22B-BCE22CC51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F42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F42D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64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5</Pages>
  <Words>742</Words>
  <Characters>423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Tsou</dc:creator>
  <cp:keywords/>
  <dc:description/>
  <cp:lastModifiedBy>Jason Tsou</cp:lastModifiedBy>
  <cp:revision>6</cp:revision>
  <dcterms:created xsi:type="dcterms:W3CDTF">2022-09-20T15:26:00Z</dcterms:created>
  <dcterms:modified xsi:type="dcterms:W3CDTF">2022-09-27T00:04:00Z</dcterms:modified>
</cp:coreProperties>
</file>